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EDF07" w14:textId="77777777" w:rsidR="009C0BCF" w:rsidRPr="00A4780E" w:rsidRDefault="009C0BCF" w:rsidP="003A24A6">
      <w:pPr>
        <w:spacing w:line="360" w:lineRule="auto"/>
        <w:jc w:val="right"/>
        <w:rPr>
          <w:b/>
          <w:bCs/>
          <w:sz w:val="72"/>
          <w:szCs w:val="72"/>
        </w:rPr>
      </w:pPr>
      <w:r w:rsidRPr="00A4780E">
        <w:rPr>
          <w:b/>
          <w:bCs/>
          <w:sz w:val="72"/>
          <w:szCs w:val="72"/>
        </w:rPr>
        <w:t>Project proposal</w:t>
      </w:r>
    </w:p>
    <w:p w14:paraId="0F523DA1" w14:textId="1D4A4252" w:rsidR="009C0BCF" w:rsidRPr="00A4780E" w:rsidRDefault="003F72A5" w:rsidP="00B4569B">
      <w:pPr>
        <w:spacing w:line="360" w:lineRule="auto"/>
        <w:jc w:val="right"/>
        <w:rPr>
          <w:b/>
          <w:bCs/>
          <w:sz w:val="40"/>
          <w:szCs w:val="40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A4780E">
        <w:rPr>
          <w:sz w:val="40"/>
          <w:szCs w:val="40"/>
        </w:rPr>
        <w:tab/>
      </w:r>
      <w:r w:rsidRPr="00A4780E">
        <w:rPr>
          <w:b/>
          <w:bCs/>
          <w:sz w:val="40"/>
          <w:szCs w:val="40"/>
        </w:rPr>
        <w:t xml:space="preserve">For </w:t>
      </w:r>
    </w:p>
    <w:p w14:paraId="2A37DF79" w14:textId="77777777" w:rsidR="00991C82" w:rsidRPr="00A4780E" w:rsidRDefault="003F72A5" w:rsidP="00B4569B">
      <w:pPr>
        <w:spacing w:line="360" w:lineRule="auto"/>
        <w:jc w:val="right"/>
        <w:rPr>
          <w:b/>
          <w:bCs/>
          <w:sz w:val="72"/>
          <w:szCs w:val="72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A4780E">
        <w:rPr>
          <w:b/>
          <w:bCs/>
          <w:sz w:val="24"/>
          <w:szCs w:val="24"/>
        </w:rPr>
        <w:tab/>
      </w:r>
      <w:r w:rsidRPr="00A4780E">
        <w:rPr>
          <w:b/>
          <w:bCs/>
          <w:sz w:val="72"/>
          <w:szCs w:val="72"/>
        </w:rPr>
        <w:t xml:space="preserve">Customer Churn </w:t>
      </w:r>
      <w:r w:rsidR="00991C82" w:rsidRPr="00A4780E">
        <w:rPr>
          <w:b/>
          <w:bCs/>
          <w:sz w:val="72"/>
          <w:szCs w:val="72"/>
        </w:rPr>
        <w:t xml:space="preserve">Analyzing </w:t>
      </w:r>
    </w:p>
    <w:p w14:paraId="44DEFA7D" w14:textId="43929B2B" w:rsidR="003F72A5" w:rsidRPr="00A4780E" w:rsidRDefault="00991C82" w:rsidP="00B4569B">
      <w:pPr>
        <w:spacing w:line="360" w:lineRule="auto"/>
        <w:jc w:val="right"/>
        <w:rPr>
          <w:b/>
          <w:bCs/>
          <w:sz w:val="72"/>
          <w:szCs w:val="72"/>
        </w:rPr>
      </w:pPr>
      <w:r w:rsidRPr="00A4780E">
        <w:rPr>
          <w:b/>
          <w:bCs/>
          <w:sz w:val="72"/>
          <w:szCs w:val="72"/>
        </w:rPr>
        <w:t>Dashboard</w:t>
      </w:r>
    </w:p>
    <w:p w14:paraId="5110B93E" w14:textId="6A57A6D2" w:rsidR="00991C82" w:rsidRDefault="00991C82" w:rsidP="00B4569B">
      <w:pPr>
        <w:spacing w:line="360" w:lineRule="auto"/>
        <w:jc w:val="right"/>
        <w:rPr>
          <w:sz w:val="40"/>
          <w:szCs w:val="40"/>
        </w:rPr>
      </w:pPr>
    </w:p>
    <w:p w14:paraId="3FA7BD33" w14:textId="7B085EE7" w:rsidR="00991C82" w:rsidRDefault="00991C82" w:rsidP="00B4569B">
      <w:pPr>
        <w:spacing w:line="360" w:lineRule="auto"/>
        <w:jc w:val="right"/>
        <w:rPr>
          <w:sz w:val="40"/>
          <w:szCs w:val="40"/>
        </w:rPr>
      </w:pPr>
      <w:r>
        <w:rPr>
          <w:sz w:val="40"/>
          <w:szCs w:val="40"/>
        </w:rPr>
        <w:t>Version 1.0 approved</w:t>
      </w:r>
    </w:p>
    <w:p w14:paraId="0B2DD0F0" w14:textId="44F35D2C" w:rsidR="00991C82" w:rsidRDefault="00991C82" w:rsidP="00B4569B">
      <w:pPr>
        <w:spacing w:line="360" w:lineRule="auto"/>
        <w:jc w:val="right"/>
        <w:rPr>
          <w:sz w:val="40"/>
          <w:szCs w:val="40"/>
        </w:rPr>
      </w:pPr>
    </w:p>
    <w:p w14:paraId="474A29AA" w14:textId="74758C27" w:rsidR="005C1A07" w:rsidRPr="009D2331" w:rsidRDefault="005C1A07" w:rsidP="00B4569B">
      <w:pPr>
        <w:spacing w:line="360" w:lineRule="auto"/>
        <w:jc w:val="right"/>
        <w:rPr>
          <w:sz w:val="32"/>
          <w:szCs w:val="32"/>
        </w:rPr>
      </w:pPr>
      <w:r w:rsidRPr="009D2331">
        <w:rPr>
          <w:sz w:val="32"/>
          <w:szCs w:val="32"/>
        </w:rPr>
        <w:t>Prepared by Ayesh Vininda</w:t>
      </w:r>
    </w:p>
    <w:p w14:paraId="5C8EA875" w14:textId="204EA251" w:rsidR="005C1A07" w:rsidRDefault="005C1A07" w:rsidP="00B4569B">
      <w:pPr>
        <w:spacing w:line="360" w:lineRule="auto"/>
        <w:jc w:val="right"/>
        <w:rPr>
          <w:sz w:val="40"/>
          <w:szCs w:val="40"/>
        </w:rPr>
      </w:pPr>
      <w:r w:rsidRPr="009D2331">
        <w:rPr>
          <w:sz w:val="32"/>
          <w:szCs w:val="32"/>
        </w:rPr>
        <w:t>190649F</w:t>
      </w:r>
    </w:p>
    <w:p w14:paraId="03B5CF7A" w14:textId="70E52AD2" w:rsidR="005C1A07" w:rsidRDefault="005C1A07" w:rsidP="00B4569B">
      <w:pPr>
        <w:spacing w:line="360" w:lineRule="auto"/>
        <w:jc w:val="right"/>
        <w:rPr>
          <w:sz w:val="40"/>
          <w:szCs w:val="40"/>
        </w:rPr>
      </w:pPr>
    </w:p>
    <w:p w14:paraId="50AE8E06" w14:textId="538B6980" w:rsidR="005C1A07" w:rsidRDefault="005C1A07" w:rsidP="00B4569B">
      <w:pPr>
        <w:spacing w:line="360" w:lineRule="auto"/>
        <w:jc w:val="right"/>
        <w:rPr>
          <w:sz w:val="40"/>
          <w:szCs w:val="40"/>
        </w:rPr>
      </w:pPr>
    </w:p>
    <w:p w14:paraId="106B4D89" w14:textId="25EC7F39" w:rsidR="009C0BCF" w:rsidRDefault="005C1A07" w:rsidP="009D2331">
      <w:pPr>
        <w:spacing w:line="360" w:lineRule="auto"/>
        <w:jc w:val="right"/>
        <w:rPr>
          <w:sz w:val="24"/>
          <w:szCs w:val="24"/>
        </w:rPr>
      </w:pPr>
      <w:r>
        <w:rPr>
          <w:sz w:val="40"/>
          <w:szCs w:val="40"/>
        </w:rPr>
        <w:t>2020/04/01</w:t>
      </w:r>
      <w:r w:rsidR="003F72A5">
        <w:rPr>
          <w:sz w:val="24"/>
          <w:szCs w:val="24"/>
        </w:rPr>
        <w:tab/>
      </w:r>
    </w:p>
    <w:p w14:paraId="7CD985F8" w14:textId="77777777" w:rsidR="009D2331" w:rsidRPr="009D2331" w:rsidRDefault="009D2331" w:rsidP="009D2331">
      <w:pPr>
        <w:spacing w:line="360" w:lineRule="auto"/>
        <w:jc w:val="right"/>
        <w:rPr>
          <w:sz w:val="40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348877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2E70185" w14:textId="1C9F42AA" w:rsidR="00E764E8" w:rsidRDefault="00E764E8">
          <w:pPr>
            <w:pStyle w:val="TOCHeading"/>
          </w:pPr>
          <w:r>
            <w:t>Contents</w:t>
          </w:r>
        </w:p>
        <w:p w14:paraId="5D4E61DF" w14:textId="04B30401" w:rsidR="009D2331" w:rsidRDefault="00E764E8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825714" w:history="1">
            <w:r w:rsidR="009D2331" w:rsidRPr="0041438F">
              <w:rPr>
                <w:rStyle w:val="Hyperlink"/>
                <w:noProof/>
              </w:rPr>
              <w:t>1.Problem definition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14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3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230D8DD7" w14:textId="548FCF2E" w:rsidR="009D2331" w:rsidRDefault="00397D3A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99825715" w:history="1"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A.</w:t>
            </w:r>
            <w:r w:rsidR="009D2331">
              <w:rPr>
                <w:rFonts w:eastAsiaTheme="minorEastAsia"/>
                <w:noProof/>
              </w:rPr>
              <w:tab/>
            </w:r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Problem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15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3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5A07452C" w14:textId="63638731" w:rsidR="009D2331" w:rsidRDefault="00397D3A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99825716" w:history="1"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B.</w:t>
            </w:r>
            <w:r w:rsidR="009D2331">
              <w:rPr>
                <w:rFonts w:eastAsiaTheme="minorEastAsia"/>
                <w:noProof/>
              </w:rPr>
              <w:tab/>
            </w:r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Motivation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16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3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63F5A18B" w14:textId="3045F215" w:rsidR="009D2331" w:rsidRDefault="00397D3A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99825717" w:history="1"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C.</w:t>
            </w:r>
            <w:r w:rsidR="009D2331">
              <w:rPr>
                <w:rFonts w:eastAsiaTheme="minorEastAsia"/>
                <w:noProof/>
              </w:rPr>
              <w:tab/>
            </w:r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Objectives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17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3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6143354D" w14:textId="68F2EB8A" w:rsidR="009D2331" w:rsidRDefault="00397D3A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99825718" w:history="1">
            <w:r w:rsidR="009D2331" w:rsidRPr="0041438F">
              <w:rPr>
                <w:rStyle w:val="Hyperlink"/>
                <w:noProof/>
              </w:rPr>
              <w:t>2. Proposed solution (step-by-step)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18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4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6A60A2B6" w14:textId="05F3D57E" w:rsidR="009D2331" w:rsidRDefault="00397D3A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99825719" w:history="1"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A.</w:t>
            </w:r>
            <w:r w:rsidR="009D2331">
              <w:rPr>
                <w:rFonts w:eastAsiaTheme="minorEastAsia"/>
                <w:noProof/>
              </w:rPr>
              <w:tab/>
            </w:r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Analyzing dataset and create machine learning model to predict the churn.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19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4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184F14DC" w14:textId="4091D03C" w:rsidR="009D2331" w:rsidRDefault="00397D3A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99825720" w:history="1"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For implementation techniques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20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5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2CDFEF40" w14:textId="37783BFE" w:rsidR="009D2331" w:rsidRDefault="00397D3A">
          <w:pPr>
            <w:pStyle w:val="TOC2"/>
            <w:tabs>
              <w:tab w:val="left" w:pos="660"/>
              <w:tab w:val="right" w:leader="dot" w:pos="10790"/>
            </w:tabs>
            <w:rPr>
              <w:rFonts w:eastAsiaTheme="minorEastAsia"/>
              <w:noProof/>
            </w:rPr>
          </w:pPr>
          <w:hyperlink w:anchor="_Toc99825721" w:history="1"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B.</w:t>
            </w:r>
            <w:r w:rsidR="009D2331">
              <w:rPr>
                <w:rFonts w:eastAsiaTheme="minorEastAsia"/>
                <w:noProof/>
              </w:rPr>
              <w:tab/>
            </w:r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Create web based interactive dashboard.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21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5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25EA2DFD" w14:textId="6169BD65" w:rsidR="009D2331" w:rsidRDefault="00397D3A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99825722" w:history="1">
            <w:r w:rsidR="009D2331" w:rsidRPr="0041438F">
              <w:rPr>
                <w:rStyle w:val="Hyperlink"/>
                <w:b/>
                <w:bCs/>
                <w:smallCaps/>
                <w:noProof/>
                <w:spacing w:val="5"/>
              </w:rPr>
              <w:t>For implementation techniques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22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5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23F2FE2E" w14:textId="2E0B0402" w:rsidR="009D2331" w:rsidRDefault="00397D3A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99825723" w:history="1">
            <w:r w:rsidR="009D2331" w:rsidRPr="0041438F">
              <w:rPr>
                <w:rStyle w:val="Hyperlink"/>
                <w:noProof/>
              </w:rPr>
              <w:t>3. Proposed features of the dashboard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23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5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3C0DF830" w14:textId="2367698B" w:rsidR="009D2331" w:rsidRDefault="00397D3A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99825724" w:history="1">
            <w:r w:rsidR="009D2331" w:rsidRPr="0041438F">
              <w:rPr>
                <w:rStyle w:val="Hyperlink"/>
                <w:noProof/>
              </w:rPr>
              <w:t>4. Project timeline</w:t>
            </w:r>
            <w:r w:rsidR="009D2331">
              <w:rPr>
                <w:noProof/>
                <w:webHidden/>
              </w:rPr>
              <w:tab/>
            </w:r>
            <w:r w:rsidR="009D2331">
              <w:rPr>
                <w:noProof/>
                <w:webHidden/>
              </w:rPr>
              <w:fldChar w:fldCharType="begin"/>
            </w:r>
            <w:r w:rsidR="009D2331">
              <w:rPr>
                <w:noProof/>
                <w:webHidden/>
              </w:rPr>
              <w:instrText xml:space="preserve"> PAGEREF _Toc99825724 \h </w:instrText>
            </w:r>
            <w:r w:rsidR="009D2331">
              <w:rPr>
                <w:noProof/>
                <w:webHidden/>
              </w:rPr>
            </w:r>
            <w:r w:rsidR="009D2331">
              <w:rPr>
                <w:noProof/>
                <w:webHidden/>
              </w:rPr>
              <w:fldChar w:fldCharType="separate"/>
            </w:r>
            <w:r w:rsidR="00A42437">
              <w:rPr>
                <w:noProof/>
                <w:webHidden/>
              </w:rPr>
              <w:t>6</w:t>
            </w:r>
            <w:r w:rsidR="009D2331">
              <w:rPr>
                <w:noProof/>
                <w:webHidden/>
              </w:rPr>
              <w:fldChar w:fldCharType="end"/>
            </w:r>
          </w:hyperlink>
        </w:p>
        <w:p w14:paraId="233244C7" w14:textId="7EF71C3B" w:rsidR="00E764E8" w:rsidRDefault="00E764E8">
          <w:r>
            <w:rPr>
              <w:b/>
              <w:bCs/>
              <w:noProof/>
            </w:rPr>
            <w:fldChar w:fldCharType="end"/>
          </w:r>
        </w:p>
      </w:sdtContent>
    </w:sdt>
    <w:p w14:paraId="54BBE842" w14:textId="77777777" w:rsidR="009C0BCF" w:rsidRDefault="009C0BCF" w:rsidP="00B4569B">
      <w:pPr>
        <w:spacing w:line="360" w:lineRule="auto"/>
        <w:rPr>
          <w:sz w:val="24"/>
          <w:szCs w:val="24"/>
        </w:rPr>
      </w:pPr>
    </w:p>
    <w:p w14:paraId="2F0E34EA" w14:textId="77777777" w:rsidR="009C0BCF" w:rsidRDefault="009C0BCF" w:rsidP="00B4569B">
      <w:pPr>
        <w:spacing w:line="360" w:lineRule="auto"/>
        <w:rPr>
          <w:sz w:val="24"/>
          <w:szCs w:val="24"/>
        </w:rPr>
      </w:pPr>
    </w:p>
    <w:p w14:paraId="07D7DACE" w14:textId="2E977114" w:rsidR="009C0BCF" w:rsidRDefault="009C0BCF" w:rsidP="00B4569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B4286A7" w14:textId="4E31D954" w:rsidR="00974C2A" w:rsidRPr="00A63EBC" w:rsidRDefault="00974C2A" w:rsidP="00B4569B">
      <w:pPr>
        <w:pStyle w:val="Heading1"/>
        <w:spacing w:line="360" w:lineRule="auto"/>
      </w:pPr>
      <w:bookmarkStart w:id="0" w:name="_Toc99825714"/>
      <w:r w:rsidRPr="00A63EBC">
        <w:lastRenderedPageBreak/>
        <w:t>1.</w:t>
      </w:r>
      <w:r w:rsidR="003F6F96">
        <w:t xml:space="preserve"> </w:t>
      </w:r>
      <w:r w:rsidRPr="00A63EBC">
        <w:t>Problem definition</w:t>
      </w:r>
      <w:bookmarkEnd w:id="0"/>
    </w:p>
    <w:p w14:paraId="1448B879" w14:textId="4C885CC5" w:rsidR="004B7EBC" w:rsidRPr="002478B8" w:rsidRDefault="004B7EBC" w:rsidP="009D2331">
      <w:pPr>
        <w:pStyle w:val="Heading2"/>
        <w:numPr>
          <w:ilvl w:val="0"/>
          <w:numId w:val="19"/>
        </w:numPr>
        <w:rPr>
          <w:rStyle w:val="IntenseReference"/>
        </w:rPr>
      </w:pPr>
      <w:bookmarkStart w:id="1" w:name="_Toc99825715"/>
      <w:r w:rsidRPr="002478B8">
        <w:rPr>
          <w:rStyle w:val="IntenseReference"/>
        </w:rPr>
        <w:t>Problem</w:t>
      </w:r>
      <w:bookmarkEnd w:id="1"/>
      <w:r w:rsidRPr="002478B8">
        <w:rPr>
          <w:rStyle w:val="IntenseReference"/>
        </w:rPr>
        <w:t xml:space="preserve"> </w:t>
      </w:r>
    </w:p>
    <w:p w14:paraId="629E4FF6" w14:textId="614B899C" w:rsidR="00D631A4" w:rsidRPr="009C0BCF" w:rsidRDefault="00D631A4" w:rsidP="00B4569B">
      <w:pPr>
        <w:pStyle w:val="Default"/>
        <w:spacing w:line="360" w:lineRule="auto"/>
        <w:ind w:firstLine="720"/>
        <w:rPr>
          <w:rFonts w:asciiTheme="minorHAnsi" w:hAnsiTheme="minorHAnsi" w:cstheme="minorBidi"/>
          <w:color w:val="auto"/>
        </w:rPr>
      </w:pPr>
      <w:r w:rsidRPr="009C0BCF">
        <w:rPr>
          <w:rFonts w:asciiTheme="minorHAnsi" w:hAnsiTheme="minorHAnsi" w:cstheme="minorBidi"/>
          <w:color w:val="auto"/>
        </w:rPr>
        <w:t>One of the most pressing challenges for</w:t>
      </w:r>
      <w:r w:rsidR="00EE4E5D" w:rsidRPr="009C0BCF">
        <w:rPr>
          <w:rFonts w:asciiTheme="minorHAnsi" w:hAnsiTheme="minorHAnsi" w:cstheme="minorBidi"/>
          <w:color w:val="auto"/>
        </w:rPr>
        <w:t xml:space="preserve"> business</w:t>
      </w:r>
      <w:r w:rsidRPr="009C0BCF">
        <w:rPr>
          <w:rFonts w:asciiTheme="minorHAnsi" w:hAnsiTheme="minorHAnsi" w:cstheme="minorBidi"/>
          <w:color w:val="auto"/>
        </w:rPr>
        <w:t xml:space="preserve"> organizations is the acquisition and retention of new customers.</w:t>
      </w:r>
      <w:r w:rsidR="00EE4E5D" w:rsidRPr="009C0BCF">
        <w:rPr>
          <w:rFonts w:asciiTheme="minorHAnsi" w:hAnsiTheme="minorHAnsi" w:cstheme="minorBidi"/>
          <w:color w:val="auto"/>
        </w:rPr>
        <w:t xml:space="preserve"> </w:t>
      </w:r>
      <w:r w:rsidR="003F6F96">
        <w:rPr>
          <w:rFonts w:asciiTheme="minorHAnsi" w:hAnsiTheme="minorHAnsi" w:cstheme="minorBidi"/>
          <w:color w:val="auto"/>
        </w:rPr>
        <w:t>O</w:t>
      </w:r>
      <w:r w:rsidR="00EE4E5D" w:rsidRPr="009C0BCF">
        <w:rPr>
          <w:rFonts w:asciiTheme="minorHAnsi" w:hAnsiTheme="minorHAnsi" w:cstheme="minorBidi"/>
          <w:color w:val="auto"/>
        </w:rPr>
        <w:t xml:space="preserve">n </w:t>
      </w:r>
      <w:r w:rsidR="003F6F96">
        <w:rPr>
          <w:rFonts w:asciiTheme="minorHAnsi" w:hAnsiTheme="minorHAnsi" w:cstheme="minorBidi"/>
          <w:color w:val="auto"/>
        </w:rPr>
        <w:t xml:space="preserve">the </w:t>
      </w:r>
      <w:r w:rsidR="00EE4E5D" w:rsidRPr="009C0BCF">
        <w:rPr>
          <w:rFonts w:asciiTheme="minorHAnsi" w:hAnsiTheme="minorHAnsi" w:cstheme="minorBidi"/>
          <w:color w:val="auto"/>
        </w:rPr>
        <w:t>other hand</w:t>
      </w:r>
      <w:r w:rsidR="003F6F96">
        <w:rPr>
          <w:rFonts w:asciiTheme="minorHAnsi" w:hAnsiTheme="minorHAnsi" w:cstheme="minorBidi"/>
          <w:color w:val="auto"/>
        </w:rPr>
        <w:t>,</w:t>
      </w:r>
      <w:r w:rsidR="00EE4E5D" w:rsidRPr="009C0BCF">
        <w:rPr>
          <w:rFonts w:asciiTheme="minorHAnsi" w:hAnsiTheme="minorHAnsi" w:cstheme="minorBidi"/>
          <w:color w:val="auto"/>
        </w:rPr>
        <w:t xml:space="preserve"> </w:t>
      </w:r>
      <w:r w:rsidR="0026681C" w:rsidRPr="009C0BCF">
        <w:rPr>
          <w:rFonts w:asciiTheme="minorHAnsi" w:hAnsiTheme="minorHAnsi" w:cstheme="minorBidi"/>
          <w:color w:val="auto"/>
        </w:rPr>
        <w:t>organizations always fac</w:t>
      </w:r>
      <w:r w:rsidR="003F6F96">
        <w:rPr>
          <w:rFonts w:asciiTheme="minorHAnsi" w:hAnsiTheme="minorHAnsi" w:cstheme="minorBidi"/>
          <w:color w:val="auto"/>
        </w:rPr>
        <w:t>e</w:t>
      </w:r>
      <w:r w:rsidR="00EE4E5D" w:rsidRPr="009C0BCF">
        <w:rPr>
          <w:rFonts w:asciiTheme="minorHAnsi" w:hAnsiTheme="minorHAnsi" w:cstheme="minorBidi"/>
          <w:color w:val="auto"/>
        </w:rPr>
        <w:t xml:space="preserve"> </w:t>
      </w:r>
      <w:r w:rsidR="0026681C" w:rsidRPr="009C0BCF">
        <w:rPr>
          <w:rFonts w:asciiTheme="minorHAnsi" w:hAnsiTheme="minorHAnsi" w:cstheme="minorBidi"/>
          <w:color w:val="auto"/>
        </w:rPr>
        <w:t>c</w:t>
      </w:r>
      <w:r w:rsidR="00EE4E5D" w:rsidRPr="009C0BCF">
        <w:rPr>
          <w:rFonts w:asciiTheme="minorHAnsi" w:hAnsiTheme="minorHAnsi" w:cstheme="minorBidi"/>
          <w:color w:val="auto"/>
        </w:rPr>
        <w:t>ustomer churn</w:t>
      </w:r>
      <w:r w:rsidR="003F6F96">
        <w:rPr>
          <w:rFonts w:asciiTheme="minorHAnsi" w:hAnsiTheme="minorHAnsi" w:cstheme="minorBidi"/>
          <w:color w:val="auto"/>
        </w:rPr>
        <w:t>,</w:t>
      </w:r>
      <w:r w:rsidR="00EE4E5D" w:rsidRPr="009C0BCF">
        <w:rPr>
          <w:rFonts w:asciiTheme="minorHAnsi" w:hAnsiTheme="minorHAnsi" w:cstheme="minorBidi"/>
          <w:color w:val="auto"/>
        </w:rPr>
        <w:t xml:space="preserve"> </w:t>
      </w:r>
      <w:r w:rsidR="003F6F96">
        <w:rPr>
          <w:rFonts w:asciiTheme="minorHAnsi" w:hAnsiTheme="minorHAnsi" w:cstheme="minorBidi"/>
          <w:color w:val="auto"/>
        </w:rPr>
        <w:t xml:space="preserve">which </w:t>
      </w:r>
      <w:r w:rsidR="00EE4E5D" w:rsidRPr="009C0BCF">
        <w:rPr>
          <w:rFonts w:asciiTheme="minorHAnsi" w:hAnsiTheme="minorHAnsi" w:cstheme="minorBidi"/>
          <w:color w:val="auto"/>
        </w:rPr>
        <w:t xml:space="preserve">losing customers due to poor service of </w:t>
      </w:r>
      <w:r w:rsidR="0026681C" w:rsidRPr="009C0BCF">
        <w:rPr>
          <w:rFonts w:asciiTheme="minorHAnsi" w:hAnsiTheme="minorHAnsi" w:cstheme="minorBidi"/>
          <w:color w:val="auto"/>
        </w:rPr>
        <w:t>them</w:t>
      </w:r>
      <w:r w:rsidR="00EE4E5D" w:rsidRPr="009C0BCF">
        <w:rPr>
          <w:rFonts w:asciiTheme="minorHAnsi" w:hAnsiTheme="minorHAnsi" w:cstheme="minorBidi"/>
          <w:color w:val="auto"/>
        </w:rPr>
        <w:t>, prices</w:t>
      </w:r>
      <w:r w:rsidR="003F6F96">
        <w:rPr>
          <w:rFonts w:asciiTheme="minorHAnsi" w:hAnsiTheme="minorHAnsi" w:cstheme="minorBidi"/>
          <w:color w:val="auto"/>
        </w:rPr>
        <w:t>,</w:t>
      </w:r>
      <w:r w:rsidR="00EE4E5D" w:rsidRPr="009C0BCF">
        <w:rPr>
          <w:rFonts w:asciiTheme="minorHAnsi" w:hAnsiTheme="minorHAnsi" w:cstheme="minorBidi"/>
          <w:color w:val="auto"/>
        </w:rPr>
        <w:t xml:space="preserve"> etc. Because obtaining new customers is more expensive than keeping existing ones, firms must analyze customer turnover and develop strategies to decrease it.</w:t>
      </w:r>
    </w:p>
    <w:p w14:paraId="1BA36D47" w14:textId="2A11DBCC" w:rsidR="0026681C" w:rsidRPr="009C0BCF" w:rsidRDefault="0026681C" w:rsidP="00B4569B">
      <w:pPr>
        <w:pStyle w:val="Default"/>
        <w:spacing w:line="360" w:lineRule="auto"/>
        <w:rPr>
          <w:rFonts w:asciiTheme="minorHAnsi" w:hAnsiTheme="minorHAnsi" w:cstheme="minorBidi"/>
          <w:color w:val="auto"/>
        </w:rPr>
      </w:pPr>
      <w:r w:rsidRPr="009C0BCF">
        <w:rPr>
          <w:rFonts w:asciiTheme="minorHAnsi" w:hAnsiTheme="minorHAnsi" w:cstheme="minorBidi"/>
          <w:color w:val="auto"/>
        </w:rPr>
        <w:tab/>
      </w:r>
      <w:r w:rsidR="00FD6A7B" w:rsidRPr="009C0BCF">
        <w:rPr>
          <w:rFonts w:asciiTheme="minorHAnsi" w:hAnsiTheme="minorHAnsi" w:cstheme="minorBidi"/>
          <w:color w:val="auto"/>
        </w:rPr>
        <w:t xml:space="preserve">As </w:t>
      </w:r>
      <w:r w:rsidR="001F07DE" w:rsidRPr="009C0BCF">
        <w:rPr>
          <w:rFonts w:asciiTheme="minorHAnsi" w:hAnsiTheme="minorHAnsi" w:cstheme="minorBidi"/>
          <w:color w:val="auto"/>
        </w:rPr>
        <w:t>above-described higher customer churn is bad for Telco compan</w:t>
      </w:r>
      <w:r w:rsidR="003F6F96">
        <w:rPr>
          <w:rFonts w:asciiTheme="minorHAnsi" w:hAnsiTheme="minorHAnsi" w:cstheme="minorBidi"/>
          <w:color w:val="auto"/>
        </w:rPr>
        <w:t>ies</w:t>
      </w:r>
      <w:r w:rsidR="001F07DE" w:rsidRPr="009C0BCF">
        <w:rPr>
          <w:rFonts w:asciiTheme="minorHAnsi" w:hAnsiTheme="minorHAnsi" w:cstheme="minorBidi"/>
          <w:color w:val="auto"/>
        </w:rPr>
        <w:t xml:space="preserve"> such </w:t>
      </w:r>
      <w:r w:rsidR="003F6F96">
        <w:rPr>
          <w:rFonts w:asciiTheme="minorHAnsi" w:hAnsiTheme="minorHAnsi" w:cstheme="minorBidi"/>
          <w:color w:val="auto"/>
        </w:rPr>
        <w:t>as</w:t>
      </w:r>
      <w:r w:rsidR="001F07DE" w:rsidRPr="009C0BCF">
        <w:rPr>
          <w:rFonts w:asciiTheme="minorHAnsi" w:hAnsiTheme="minorHAnsi" w:cstheme="minorBidi"/>
          <w:color w:val="auto"/>
        </w:rPr>
        <w:t xml:space="preserve"> Chatter Box. </w:t>
      </w:r>
      <w:r w:rsidR="003F6F96">
        <w:rPr>
          <w:rFonts w:asciiTheme="minorHAnsi" w:hAnsiTheme="minorHAnsi" w:cstheme="minorBidi"/>
          <w:color w:val="auto"/>
        </w:rPr>
        <w:t>A h</w:t>
      </w:r>
      <w:r w:rsidR="001F07DE" w:rsidRPr="009C0BCF">
        <w:rPr>
          <w:rFonts w:asciiTheme="minorHAnsi" w:hAnsiTheme="minorHAnsi" w:cstheme="minorBidi"/>
          <w:color w:val="auto"/>
        </w:rPr>
        <w:t>igher customer churn rate is positively influence</w:t>
      </w:r>
      <w:r w:rsidR="003F6F96">
        <w:rPr>
          <w:rFonts w:asciiTheme="minorHAnsi" w:hAnsiTheme="minorHAnsi" w:cstheme="minorBidi"/>
          <w:color w:val="auto"/>
        </w:rPr>
        <w:t>d</w:t>
      </w:r>
      <w:r w:rsidR="001F07DE" w:rsidRPr="009C0BCF">
        <w:rPr>
          <w:rFonts w:asciiTheme="minorHAnsi" w:hAnsiTheme="minorHAnsi" w:cstheme="minorBidi"/>
          <w:color w:val="auto"/>
        </w:rPr>
        <w:t xml:space="preserve"> and proposition to the company</w:t>
      </w:r>
      <w:r w:rsidR="003F6F96">
        <w:rPr>
          <w:rFonts w:asciiTheme="minorHAnsi" w:hAnsiTheme="minorHAnsi" w:cstheme="minorBidi"/>
          <w:color w:val="auto"/>
        </w:rPr>
        <w:t>'s</w:t>
      </w:r>
      <w:r w:rsidR="00714564" w:rsidRPr="009C0BCF">
        <w:rPr>
          <w:rFonts w:asciiTheme="minorHAnsi" w:hAnsiTheme="minorHAnsi" w:cstheme="minorBidi"/>
          <w:color w:val="auto"/>
        </w:rPr>
        <w:t xml:space="preserve"> sustainability</w:t>
      </w:r>
      <w:r w:rsidR="00157D91" w:rsidRPr="009C0BCF">
        <w:rPr>
          <w:rFonts w:asciiTheme="minorHAnsi" w:hAnsiTheme="minorHAnsi" w:cstheme="minorBidi"/>
          <w:color w:val="auto"/>
        </w:rPr>
        <w:t>. Find ways to solv</w:t>
      </w:r>
      <w:r w:rsidR="003F6F96">
        <w:rPr>
          <w:rFonts w:asciiTheme="minorHAnsi" w:hAnsiTheme="minorHAnsi" w:cstheme="minorBidi"/>
          <w:color w:val="auto"/>
        </w:rPr>
        <w:t>e</w:t>
      </w:r>
      <w:r w:rsidR="00157D91" w:rsidRPr="009C0BCF">
        <w:rPr>
          <w:rFonts w:asciiTheme="minorHAnsi" w:hAnsiTheme="minorHAnsi" w:cstheme="minorBidi"/>
          <w:color w:val="auto"/>
        </w:rPr>
        <w:t xml:space="preserve"> that kind </w:t>
      </w:r>
      <w:r w:rsidR="003F6F96">
        <w:rPr>
          <w:rFonts w:asciiTheme="minorHAnsi" w:hAnsiTheme="minorHAnsi" w:cstheme="minorBidi"/>
          <w:color w:val="auto"/>
        </w:rPr>
        <w:t xml:space="preserve">of </w:t>
      </w:r>
      <w:r w:rsidR="00157D91" w:rsidRPr="009C0BCF">
        <w:rPr>
          <w:rFonts w:asciiTheme="minorHAnsi" w:hAnsiTheme="minorHAnsi" w:cstheme="minorBidi"/>
          <w:color w:val="auto"/>
        </w:rPr>
        <w:t xml:space="preserve">problem using </w:t>
      </w:r>
      <w:r w:rsidR="00714564" w:rsidRPr="009C0BCF">
        <w:rPr>
          <w:rFonts w:asciiTheme="minorHAnsi" w:hAnsiTheme="minorHAnsi" w:cstheme="minorBidi"/>
          <w:color w:val="auto"/>
        </w:rPr>
        <w:t>data science which help</w:t>
      </w:r>
      <w:r w:rsidR="003F6F96">
        <w:rPr>
          <w:rFonts w:asciiTheme="minorHAnsi" w:hAnsiTheme="minorHAnsi" w:cstheme="minorBidi"/>
          <w:color w:val="auto"/>
        </w:rPr>
        <w:t>s</w:t>
      </w:r>
      <w:r w:rsidR="00714564" w:rsidRPr="009C0BCF">
        <w:rPr>
          <w:rFonts w:asciiTheme="minorHAnsi" w:hAnsiTheme="minorHAnsi" w:cstheme="minorBidi"/>
          <w:color w:val="auto"/>
        </w:rPr>
        <w:t xml:space="preserve"> get a better analytical idea for </w:t>
      </w:r>
      <w:r w:rsidR="003F6F96">
        <w:rPr>
          <w:rFonts w:asciiTheme="minorHAnsi" w:hAnsiTheme="minorHAnsi" w:cstheme="minorBidi"/>
          <w:color w:val="auto"/>
        </w:rPr>
        <w:t>finding</w:t>
      </w:r>
      <w:r w:rsidR="00714564" w:rsidRPr="009C0BCF">
        <w:rPr>
          <w:rFonts w:asciiTheme="minorHAnsi" w:hAnsiTheme="minorHAnsi" w:cstheme="minorBidi"/>
          <w:color w:val="auto"/>
        </w:rPr>
        <w:t xml:space="preserve"> solutions to </w:t>
      </w:r>
      <w:r w:rsidR="003F6F96">
        <w:rPr>
          <w:rFonts w:asciiTheme="minorHAnsi" w:hAnsiTheme="minorHAnsi" w:cstheme="minorBidi"/>
          <w:color w:val="auto"/>
        </w:rPr>
        <w:t xml:space="preserve">the </w:t>
      </w:r>
      <w:r w:rsidR="00714564" w:rsidRPr="009C0BCF">
        <w:rPr>
          <w:rFonts w:asciiTheme="minorHAnsi" w:hAnsiTheme="minorHAnsi" w:cstheme="minorBidi"/>
          <w:color w:val="auto"/>
        </w:rPr>
        <w:t>problem.</w:t>
      </w:r>
    </w:p>
    <w:p w14:paraId="0686C5E7" w14:textId="1E29BA7D" w:rsidR="00CB1777" w:rsidRPr="009C0BCF" w:rsidRDefault="0026681C" w:rsidP="00B4569B">
      <w:pPr>
        <w:pStyle w:val="Default"/>
        <w:spacing w:line="360" w:lineRule="auto"/>
        <w:rPr>
          <w:rFonts w:asciiTheme="minorHAnsi" w:hAnsiTheme="minorHAnsi" w:cstheme="minorBidi"/>
          <w:color w:val="auto"/>
        </w:rPr>
      </w:pPr>
      <w:r w:rsidRPr="009C0BCF">
        <w:rPr>
          <w:rFonts w:asciiTheme="minorHAnsi" w:hAnsiTheme="minorHAnsi" w:cstheme="minorBidi"/>
          <w:color w:val="auto"/>
        </w:rPr>
        <w:tab/>
      </w:r>
    </w:p>
    <w:p w14:paraId="1C17D2ED" w14:textId="6CC07CAE" w:rsidR="00974C2A" w:rsidRPr="002478B8" w:rsidRDefault="00974C2A" w:rsidP="009D2331">
      <w:pPr>
        <w:pStyle w:val="Heading2"/>
        <w:numPr>
          <w:ilvl w:val="0"/>
          <w:numId w:val="19"/>
        </w:numPr>
        <w:rPr>
          <w:rStyle w:val="IntenseReference"/>
        </w:rPr>
      </w:pPr>
      <w:bookmarkStart w:id="2" w:name="_Toc99825716"/>
      <w:r w:rsidRPr="002478B8">
        <w:rPr>
          <w:rStyle w:val="IntenseReference"/>
        </w:rPr>
        <w:t>Motivation</w:t>
      </w:r>
      <w:bookmarkEnd w:id="2"/>
      <w:r w:rsidRPr="002478B8">
        <w:rPr>
          <w:rStyle w:val="IntenseReference"/>
        </w:rPr>
        <w:t xml:space="preserve"> </w:t>
      </w:r>
    </w:p>
    <w:p w14:paraId="612E2895" w14:textId="35C0EE8F" w:rsidR="0051209A" w:rsidRPr="009C0BCF" w:rsidRDefault="0051209A" w:rsidP="00B4569B">
      <w:pPr>
        <w:pStyle w:val="Default"/>
        <w:spacing w:line="360" w:lineRule="auto"/>
        <w:ind w:firstLine="720"/>
        <w:rPr>
          <w:color w:val="1F2023"/>
        </w:rPr>
      </w:pPr>
      <w:r w:rsidRPr="009C0BCF">
        <w:rPr>
          <w:color w:val="1F2023"/>
        </w:rPr>
        <w:t xml:space="preserve">The </w:t>
      </w:r>
      <w:r w:rsidR="00022477" w:rsidRPr="009C0BCF">
        <w:rPr>
          <w:color w:val="1F2023"/>
        </w:rPr>
        <w:t xml:space="preserve">goal of this project is to </w:t>
      </w:r>
      <w:r w:rsidR="008C0CF0" w:rsidRPr="009C0BCF">
        <w:rPr>
          <w:color w:val="1F2023"/>
        </w:rPr>
        <w:t>develop an</w:t>
      </w:r>
      <w:r w:rsidR="00022477" w:rsidRPr="009C0BCF">
        <w:rPr>
          <w:color w:val="1F2023"/>
        </w:rPr>
        <w:t xml:space="preserve"> end-to-end business strategic analysis solution for Chatter Box Telco </w:t>
      </w:r>
      <w:proofErr w:type="spellStart"/>
      <w:r w:rsidR="00022477" w:rsidRPr="009C0BCF">
        <w:rPr>
          <w:color w:val="1F2023"/>
        </w:rPr>
        <w:t>Pvt.Ltd</w:t>
      </w:r>
      <w:proofErr w:type="spellEnd"/>
      <w:r w:rsidR="00022477" w:rsidRPr="009C0BCF">
        <w:rPr>
          <w:color w:val="1F2023"/>
        </w:rPr>
        <w:t xml:space="preserve"> in </w:t>
      </w:r>
      <w:r w:rsidR="003F6F96">
        <w:rPr>
          <w:color w:val="1F2023"/>
        </w:rPr>
        <w:t xml:space="preserve">the </w:t>
      </w:r>
      <w:r w:rsidR="00022477" w:rsidRPr="009C0BCF">
        <w:rPr>
          <w:color w:val="1F2023"/>
        </w:rPr>
        <w:t>Banana Republic</w:t>
      </w:r>
      <w:r w:rsidR="008C0CF0" w:rsidRPr="009C0BCF">
        <w:rPr>
          <w:color w:val="1F2023"/>
        </w:rPr>
        <w:t xml:space="preserve"> to identify and reduce customer churn</w:t>
      </w:r>
      <w:r w:rsidR="00022477" w:rsidRPr="009C0BCF">
        <w:rPr>
          <w:color w:val="1F2023"/>
        </w:rPr>
        <w:t>.</w:t>
      </w:r>
      <w:r w:rsidR="008C0CF0" w:rsidRPr="009C0BCF">
        <w:rPr>
          <w:color w:val="1F2023"/>
        </w:rPr>
        <w:t xml:space="preserve"> As the solution CEO of Chatterbox Telco,</w:t>
      </w:r>
      <w:r w:rsidR="008C0CF0" w:rsidRPr="009C0BCF">
        <w:t xml:space="preserve"> </w:t>
      </w:r>
      <w:r w:rsidR="008C0CF0" w:rsidRPr="009C0BCF">
        <w:rPr>
          <w:color w:val="1F2023"/>
        </w:rPr>
        <w:t>Mr. William suggest</w:t>
      </w:r>
      <w:r w:rsidR="003F6F96">
        <w:rPr>
          <w:color w:val="1F2023"/>
        </w:rPr>
        <w:t>s</w:t>
      </w:r>
      <w:r w:rsidR="008C0CF0" w:rsidRPr="009C0BCF">
        <w:rPr>
          <w:color w:val="1F2023"/>
        </w:rPr>
        <w:t xml:space="preserve"> </w:t>
      </w:r>
      <w:r w:rsidR="003F6F96">
        <w:rPr>
          <w:color w:val="1F2023"/>
        </w:rPr>
        <w:t xml:space="preserve">that </w:t>
      </w:r>
      <w:r w:rsidR="008C0CF0" w:rsidRPr="009C0BCF">
        <w:rPr>
          <w:color w:val="1F2023"/>
        </w:rPr>
        <w:t xml:space="preserve">building </w:t>
      </w:r>
      <w:r w:rsidR="003F6F96">
        <w:rPr>
          <w:color w:val="1F2023"/>
        </w:rPr>
        <w:t xml:space="preserve">a </w:t>
      </w:r>
      <w:r w:rsidR="008C0CF0" w:rsidRPr="009C0BCF">
        <w:rPr>
          <w:color w:val="1F2023"/>
        </w:rPr>
        <w:t>web-based interactive dashboard provide</w:t>
      </w:r>
      <w:r w:rsidR="003F6F96">
        <w:rPr>
          <w:color w:val="1F2023"/>
        </w:rPr>
        <w:t>s</w:t>
      </w:r>
      <w:r w:rsidR="008C0CF0" w:rsidRPr="009C0BCF">
        <w:rPr>
          <w:color w:val="1F2023"/>
        </w:rPr>
        <w:t xml:space="preserve"> valuable insights for him to make decisions.</w:t>
      </w:r>
    </w:p>
    <w:p w14:paraId="71E43306" w14:textId="5A86504F" w:rsidR="00962EEB" w:rsidRPr="009C0BCF" w:rsidRDefault="00962EEB" w:rsidP="00B4569B">
      <w:pPr>
        <w:pStyle w:val="Default"/>
        <w:spacing w:line="360" w:lineRule="auto"/>
        <w:rPr>
          <w:color w:val="1F2023"/>
        </w:rPr>
      </w:pPr>
    </w:p>
    <w:p w14:paraId="6DC3CC86" w14:textId="0EB472CB" w:rsidR="00962EEB" w:rsidRPr="009C0BCF" w:rsidRDefault="003F6F96" w:rsidP="00B4569B">
      <w:pPr>
        <w:pStyle w:val="Default"/>
        <w:spacing w:line="360" w:lineRule="auto"/>
        <w:ind w:firstLine="720"/>
        <w:rPr>
          <w:color w:val="1F2023"/>
        </w:rPr>
      </w:pPr>
      <w:r>
        <w:rPr>
          <w:color w:val="1F2023"/>
        </w:rPr>
        <w:t>T</w:t>
      </w:r>
      <w:r w:rsidR="00962EEB" w:rsidRPr="009C0BCF">
        <w:rPr>
          <w:color w:val="1F2023"/>
        </w:rPr>
        <w:t>he business solution provide</w:t>
      </w:r>
      <w:r>
        <w:rPr>
          <w:color w:val="1F2023"/>
        </w:rPr>
        <w:t>s</w:t>
      </w:r>
      <w:r w:rsidR="00962EEB" w:rsidRPr="009C0BCF">
        <w:rPr>
          <w:color w:val="1F2023"/>
        </w:rPr>
        <w:t xml:space="preserve"> </w:t>
      </w:r>
      <w:r>
        <w:rPr>
          <w:color w:val="1F2023"/>
        </w:rPr>
        <w:t>a</w:t>
      </w:r>
      <w:r w:rsidR="00962EEB" w:rsidRPr="009C0BCF">
        <w:rPr>
          <w:color w:val="1F2023"/>
        </w:rPr>
        <w:t xml:space="preserve"> web-based application </w:t>
      </w:r>
      <w:r>
        <w:rPr>
          <w:color w:val="1F2023"/>
        </w:rPr>
        <w:t>that</w:t>
      </w:r>
      <w:r w:rsidR="00962EEB" w:rsidRPr="009C0BCF">
        <w:rPr>
          <w:color w:val="1F2023"/>
        </w:rPr>
        <w:t xml:space="preserve"> can use the</w:t>
      </w:r>
      <w:r>
        <w:rPr>
          <w:color w:val="1F2023"/>
        </w:rPr>
        <w:t>m</w:t>
      </w:r>
      <w:r w:rsidR="00962EEB" w:rsidRPr="009C0BCF">
        <w:rPr>
          <w:color w:val="1F2023"/>
        </w:rPr>
        <w:t xml:space="preserve"> </w:t>
      </w:r>
      <w:r w:rsidR="009A5A51" w:rsidRPr="009C0BCF">
        <w:rPr>
          <w:color w:val="1F2023"/>
        </w:rPr>
        <w:t xml:space="preserve">anywhere because it </w:t>
      </w:r>
      <w:r>
        <w:rPr>
          <w:color w:val="1F2023"/>
        </w:rPr>
        <w:t xml:space="preserve">is </w:t>
      </w:r>
      <w:r w:rsidR="009A5A51" w:rsidRPr="009C0BCF">
        <w:rPr>
          <w:color w:val="1F2023"/>
        </w:rPr>
        <w:t xml:space="preserve">deployed on </w:t>
      </w:r>
      <w:r>
        <w:rPr>
          <w:color w:val="1F2023"/>
        </w:rPr>
        <w:t xml:space="preserve">the </w:t>
      </w:r>
      <w:r w:rsidR="009A5A51" w:rsidRPr="009C0BCF">
        <w:rPr>
          <w:color w:val="1F2023"/>
        </w:rPr>
        <w:t>cloud platform</w:t>
      </w:r>
      <w:r w:rsidR="00332A39" w:rsidRPr="009C0BCF">
        <w:rPr>
          <w:color w:val="1F2023"/>
        </w:rPr>
        <w:t xml:space="preserve">. </w:t>
      </w:r>
      <w:r>
        <w:rPr>
          <w:color w:val="1F2023"/>
        </w:rPr>
        <w:t>The d</w:t>
      </w:r>
      <w:r w:rsidR="00332A39" w:rsidRPr="009C0BCF">
        <w:rPr>
          <w:color w:val="1F2023"/>
        </w:rPr>
        <w:t xml:space="preserve">ashboard </w:t>
      </w:r>
      <w:r w:rsidR="00BA062B" w:rsidRPr="009C0BCF">
        <w:rPr>
          <w:color w:val="1F2023"/>
        </w:rPr>
        <w:t xml:space="preserve">shows </w:t>
      </w:r>
      <w:r>
        <w:rPr>
          <w:color w:val="1F2023"/>
        </w:rPr>
        <w:t xml:space="preserve">a </w:t>
      </w:r>
      <w:r w:rsidR="00BA062B" w:rsidRPr="009C0BCF">
        <w:rPr>
          <w:color w:val="1F2023"/>
        </w:rPr>
        <w:t xml:space="preserve">lot of features </w:t>
      </w:r>
      <w:r>
        <w:rPr>
          <w:color w:val="1F2023"/>
        </w:rPr>
        <w:t>that</w:t>
      </w:r>
      <w:r w:rsidR="00BA062B" w:rsidRPr="009C0BCF">
        <w:rPr>
          <w:color w:val="1F2023"/>
        </w:rPr>
        <w:t xml:space="preserve"> help to identify reasons why customers attri</w:t>
      </w:r>
      <w:r w:rsidR="00CA18E8" w:rsidRPr="009C0BCF">
        <w:rPr>
          <w:color w:val="1F2023"/>
        </w:rPr>
        <w:t>tion happens. Identify</w:t>
      </w:r>
      <w:r>
        <w:rPr>
          <w:color w:val="1F2023"/>
        </w:rPr>
        <w:t>ing</w:t>
      </w:r>
      <w:r w:rsidR="00CA18E8" w:rsidRPr="009C0BCF">
        <w:rPr>
          <w:color w:val="1F2023"/>
        </w:rPr>
        <w:t xml:space="preserve"> the reasons helps avoid customer attrition which</w:t>
      </w:r>
      <w:r w:rsidR="00012586" w:rsidRPr="009C0BCF">
        <w:rPr>
          <w:color w:val="1F2023"/>
        </w:rPr>
        <w:t xml:space="preserve"> reduce</w:t>
      </w:r>
      <w:r>
        <w:rPr>
          <w:color w:val="1F2023"/>
        </w:rPr>
        <w:t>s</w:t>
      </w:r>
      <w:r w:rsidR="00012586" w:rsidRPr="009C0BCF">
        <w:rPr>
          <w:color w:val="1F2023"/>
        </w:rPr>
        <w:t xml:space="preserve"> </w:t>
      </w:r>
      <w:r w:rsidR="00980E1A" w:rsidRPr="009C0BCF">
        <w:rPr>
          <w:color w:val="1F2023"/>
        </w:rPr>
        <w:t>losing</w:t>
      </w:r>
      <w:r w:rsidR="00012586" w:rsidRPr="009C0BCF">
        <w:rPr>
          <w:color w:val="1F2023"/>
        </w:rPr>
        <w:t xml:space="preserve"> customer</w:t>
      </w:r>
      <w:r w:rsidR="00980E1A" w:rsidRPr="009C0BCF">
        <w:rPr>
          <w:color w:val="1F2023"/>
        </w:rPr>
        <w:t>s</w:t>
      </w:r>
      <w:r w:rsidR="00012586" w:rsidRPr="009C0BCF">
        <w:rPr>
          <w:color w:val="1F2023"/>
        </w:rPr>
        <w:t>.</w:t>
      </w:r>
      <w:r w:rsidR="00EB7FB6" w:rsidRPr="009C0BCF">
        <w:rPr>
          <w:color w:val="1F2023"/>
        </w:rPr>
        <w:t xml:space="preserve"> </w:t>
      </w:r>
      <w:r>
        <w:rPr>
          <w:color w:val="1F2023"/>
        </w:rPr>
        <w:t>The s</w:t>
      </w:r>
      <w:r w:rsidR="00EB7FB6" w:rsidRPr="009C0BCF">
        <w:rPr>
          <w:color w:val="1F2023"/>
        </w:rPr>
        <w:t>ystem</w:t>
      </w:r>
      <w:r w:rsidR="00A47C67" w:rsidRPr="009C0BCF">
        <w:rPr>
          <w:color w:val="1F2023"/>
        </w:rPr>
        <w:t xml:space="preserve"> provides </w:t>
      </w:r>
      <w:r>
        <w:rPr>
          <w:color w:val="1F2023"/>
        </w:rPr>
        <w:t xml:space="preserve">a </w:t>
      </w:r>
      <w:r w:rsidR="00A47C67" w:rsidRPr="009C0BCF">
        <w:rPr>
          <w:color w:val="1F2023"/>
        </w:rPr>
        <w:t xml:space="preserve">way to check </w:t>
      </w:r>
      <w:r w:rsidR="00157D91" w:rsidRPr="009C0BCF">
        <w:rPr>
          <w:color w:val="1F2023"/>
        </w:rPr>
        <w:t>each</w:t>
      </w:r>
      <w:r w:rsidR="00A47C67" w:rsidRPr="009C0BCF">
        <w:rPr>
          <w:color w:val="1F2023"/>
        </w:rPr>
        <w:t xml:space="preserve"> </w:t>
      </w:r>
      <w:r w:rsidR="00FD6A7B" w:rsidRPr="009C0BCF">
        <w:rPr>
          <w:color w:val="1F2023"/>
        </w:rPr>
        <w:t>customer</w:t>
      </w:r>
      <w:r w:rsidR="00A47C67" w:rsidRPr="009C0BCF">
        <w:rPr>
          <w:color w:val="1F2023"/>
        </w:rPr>
        <w:t xml:space="preserve"> separately</w:t>
      </w:r>
      <w:r w:rsidR="0009481C" w:rsidRPr="009C0BCF">
        <w:rPr>
          <w:color w:val="1F2023"/>
        </w:rPr>
        <w:t xml:space="preserve"> displaying his details</w:t>
      </w:r>
      <w:r w:rsidR="00A47C67" w:rsidRPr="009C0BCF">
        <w:rPr>
          <w:color w:val="1F2023"/>
        </w:rPr>
        <w:t>.</w:t>
      </w:r>
    </w:p>
    <w:p w14:paraId="0F32AB56" w14:textId="77777777" w:rsidR="009A5A51" w:rsidRPr="009C0BCF" w:rsidRDefault="009A5A51" w:rsidP="00B4569B">
      <w:pPr>
        <w:pStyle w:val="Default"/>
        <w:spacing w:line="360" w:lineRule="auto"/>
      </w:pPr>
    </w:p>
    <w:p w14:paraId="590389F7" w14:textId="75B991C5" w:rsidR="00974C2A" w:rsidRPr="002478B8" w:rsidRDefault="00974C2A" w:rsidP="009D2331">
      <w:pPr>
        <w:pStyle w:val="Heading2"/>
        <w:numPr>
          <w:ilvl w:val="0"/>
          <w:numId w:val="19"/>
        </w:numPr>
        <w:rPr>
          <w:rStyle w:val="IntenseReference"/>
        </w:rPr>
      </w:pPr>
      <w:bookmarkStart w:id="3" w:name="_Toc99825717"/>
      <w:r w:rsidRPr="002478B8">
        <w:rPr>
          <w:rStyle w:val="IntenseReference"/>
        </w:rPr>
        <w:t>Objectives</w:t>
      </w:r>
      <w:bookmarkEnd w:id="3"/>
      <w:r w:rsidRPr="002478B8">
        <w:rPr>
          <w:rStyle w:val="IntenseReference"/>
        </w:rPr>
        <w:t xml:space="preserve"> </w:t>
      </w:r>
    </w:p>
    <w:p w14:paraId="77D0A796" w14:textId="3D7F281B" w:rsidR="00974C2A" w:rsidRPr="009C0BCF" w:rsidRDefault="009D52E2" w:rsidP="00B4569B">
      <w:pPr>
        <w:pStyle w:val="Default"/>
        <w:numPr>
          <w:ilvl w:val="0"/>
          <w:numId w:val="2"/>
        </w:numPr>
        <w:spacing w:line="360" w:lineRule="auto"/>
        <w:rPr>
          <w:color w:val="1F2023"/>
        </w:rPr>
      </w:pPr>
      <w:r w:rsidRPr="009C0BCF">
        <w:rPr>
          <w:color w:val="1F2023"/>
        </w:rPr>
        <w:t xml:space="preserve">Analyze the given dataset </w:t>
      </w:r>
      <w:r w:rsidR="002234D0" w:rsidRPr="009C0BCF">
        <w:rPr>
          <w:color w:val="1F2023"/>
        </w:rPr>
        <w:t xml:space="preserve">in Chatterbox Telco, to do the Customer Churn Prediction </w:t>
      </w:r>
      <w:r w:rsidR="0081398C" w:rsidRPr="009C0BCF">
        <w:rPr>
          <w:color w:val="1F2023"/>
        </w:rPr>
        <w:t>using data handling tools.</w:t>
      </w:r>
    </w:p>
    <w:p w14:paraId="574457C5" w14:textId="564A6BAC" w:rsidR="0081398C" w:rsidRDefault="0081398C" w:rsidP="00B4569B">
      <w:pPr>
        <w:pStyle w:val="Default"/>
        <w:numPr>
          <w:ilvl w:val="0"/>
          <w:numId w:val="2"/>
        </w:numPr>
        <w:spacing w:line="360" w:lineRule="auto"/>
        <w:rPr>
          <w:color w:val="1F2023"/>
        </w:rPr>
      </w:pPr>
      <w:r w:rsidRPr="009C0BCF">
        <w:rPr>
          <w:color w:val="1F2023"/>
        </w:rPr>
        <w:t>Do the data preprocessing on the dataset. Such as,</w:t>
      </w:r>
    </w:p>
    <w:p w14:paraId="60057B9C" w14:textId="026A3504" w:rsidR="00F11788" w:rsidRDefault="00F11788" w:rsidP="00B4569B">
      <w:pPr>
        <w:pStyle w:val="Default"/>
        <w:numPr>
          <w:ilvl w:val="1"/>
          <w:numId w:val="2"/>
        </w:numPr>
        <w:spacing w:line="360" w:lineRule="auto"/>
        <w:rPr>
          <w:color w:val="1F2023"/>
        </w:rPr>
      </w:pPr>
      <w:r>
        <w:rPr>
          <w:color w:val="1F2023"/>
        </w:rPr>
        <w:t xml:space="preserve">Data cleaning </w:t>
      </w:r>
    </w:p>
    <w:p w14:paraId="001188B2" w14:textId="0B3DE1A0" w:rsidR="00F11788" w:rsidRDefault="00F11788" w:rsidP="00B4569B">
      <w:pPr>
        <w:pStyle w:val="Default"/>
        <w:numPr>
          <w:ilvl w:val="1"/>
          <w:numId w:val="2"/>
        </w:numPr>
        <w:spacing w:line="360" w:lineRule="auto"/>
        <w:rPr>
          <w:color w:val="1F2023"/>
        </w:rPr>
      </w:pPr>
      <w:r>
        <w:rPr>
          <w:color w:val="1F2023"/>
        </w:rPr>
        <w:t xml:space="preserve">Feature Engineering </w:t>
      </w:r>
    </w:p>
    <w:p w14:paraId="08785412" w14:textId="0A2B7DEB" w:rsidR="00F11788" w:rsidRDefault="00F11788" w:rsidP="00B4569B">
      <w:pPr>
        <w:pStyle w:val="Default"/>
        <w:numPr>
          <w:ilvl w:val="1"/>
          <w:numId w:val="2"/>
        </w:numPr>
        <w:spacing w:line="360" w:lineRule="auto"/>
        <w:rPr>
          <w:color w:val="1F2023"/>
        </w:rPr>
      </w:pPr>
      <w:r>
        <w:rPr>
          <w:color w:val="1F2023"/>
        </w:rPr>
        <w:t xml:space="preserve">Feature selecting </w:t>
      </w:r>
    </w:p>
    <w:p w14:paraId="418A4B9B" w14:textId="54B29CAF" w:rsidR="00F11788" w:rsidRPr="009C0BCF" w:rsidRDefault="00F11788" w:rsidP="00B4569B">
      <w:pPr>
        <w:pStyle w:val="Default"/>
        <w:numPr>
          <w:ilvl w:val="1"/>
          <w:numId w:val="2"/>
        </w:numPr>
        <w:spacing w:line="360" w:lineRule="auto"/>
        <w:rPr>
          <w:color w:val="1F2023"/>
        </w:rPr>
      </w:pPr>
      <w:r>
        <w:rPr>
          <w:color w:val="1F2023"/>
        </w:rPr>
        <w:t>Data transformation</w:t>
      </w:r>
    </w:p>
    <w:p w14:paraId="504641A3" w14:textId="39C5165B" w:rsidR="00BA62D7" w:rsidRPr="009C0BCF" w:rsidRDefault="00BA62D7" w:rsidP="00B4569B">
      <w:pPr>
        <w:pStyle w:val="Default"/>
        <w:numPr>
          <w:ilvl w:val="0"/>
          <w:numId w:val="2"/>
        </w:numPr>
        <w:spacing w:line="360" w:lineRule="auto"/>
        <w:rPr>
          <w:color w:val="1F2023"/>
        </w:rPr>
      </w:pPr>
      <w:r w:rsidRPr="009C0BCF">
        <w:rPr>
          <w:color w:val="1F2023"/>
        </w:rPr>
        <w:lastRenderedPageBreak/>
        <w:t>Training different models and compar</w:t>
      </w:r>
      <w:r w:rsidR="003F6F96">
        <w:rPr>
          <w:color w:val="1F2023"/>
        </w:rPr>
        <w:t>ing</w:t>
      </w:r>
      <w:r w:rsidRPr="009C0BCF">
        <w:rPr>
          <w:color w:val="1F2023"/>
        </w:rPr>
        <w:t xml:space="preserve"> the performance and select</w:t>
      </w:r>
      <w:r w:rsidR="003F6F96">
        <w:rPr>
          <w:color w:val="1F2023"/>
        </w:rPr>
        <w:t>ing</w:t>
      </w:r>
      <w:r w:rsidRPr="009C0BCF">
        <w:rPr>
          <w:color w:val="1F2023"/>
        </w:rPr>
        <w:t xml:space="preserve"> the best model to evaluate.</w:t>
      </w:r>
    </w:p>
    <w:p w14:paraId="4794D3FD" w14:textId="58F782B0" w:rsidR="00BA62D7" w:rsidRPr="009C0BCF" w:rsidRDefault="00A829D9" w:rsidP="00B4569B">
      <w:pPr>
        <w:pStyle w:val="Default"/>
        <w:numPr>
          <w:ilvl w:val="0"/>
          <w:numId w:val="2"/>
        </w:numPr>
        <w:spacing w:line="360" w:lineRule="auto"/>
        <w:rPr>
          <w:color w:val="1F2023"/>
        </w:rPr>
      </w:pPr>
      <w:r w:rsidRPr="009C0BCF">
        <w:rPr>
          <w:color w:val="1F2023"/>
        </w:rPr>
        <w:t xml:space="preserve">Creating </w:t>
      </w:r>
      <w:r w:rsidR="003F6F96">
        <w:rPr>
          <w:color w:val="1F2023"/>
        </w:rPr>
        <w:t xml:space="preserve">an </w:t>
      </w:r>
      <w:r w:rsidR="008C0CF0" w:rsidRPr="009C0BCF">
        <w:rPr>
          <w:color w:val="1F2023"/>
        </w:rPr>
        <w:t xml:space="preserve">Interactive </w:t>
      </w:r>
      <w:r w:rsidRPr="009C0BCF">
        <w:rPr>
          <w:color w:val="1F2023"/>
        </w:rPr>
        <w:t xml:space="preserve">dashboard using graphing tools. </w:t>
      </w:r>
    </w:p>
    <w:p w14:paraId="3C336C72" w14:textId="4373BBEE" w:rsidR="0051209A" w:rsidRPr="009C0BCF" w:rsidRDefault="0051209A" w:rsidP="00B4569B">
      <w:pPr>
        <w:pStyle w:val="Default"/>
        <w:numPr>
          <w:ilvl w:val="0"/>
          <w:numId w:val="2"/>
        </w:numPr>
        <w:spacing w:line="360" w:lineRule="auto"/>
        <w:rPr>
          <w:color w:val="1F2023"/>
        </w:rPr>
      </w:pPr>
      <w:r w:rsidRPr="009C0BCF">
        <w:rPr>
          <w:color w:val="1F2023"/>
        </w:rPr>
        <w:t>Deploy the dashboard on the web-based application.</w:t>
      </w:r>
    </w:p>
    <w:p w14:paraId="2B3288FF" w14:textId="77777777" w:rsidR="00687A3E" w:rsidRDefault="00687A3E" w:rsidP="00B4569B">
      <w:pPr>
        <w:pStyle w:val="ListParagraph"/>
        <w:autoSpaceDE w:val="0"/>
        <w:autoSpaceDN w:val="0"/>
        <w:adjustRightInd w:val="0"/>
        <w:spacing w:after="0" w:line="360" w:lineRule="auto"/>
        <w:ind w:left="0"/>
        <w:rPr>
          <w:rFonts w:ascii="Times New Roman" w:hAnsi="Times New Roman" w:cs="Times New Roman"/>
          <w:color w:val="1F2023"/>
          <w:sz w:val="24"/>
          <w:szCs w:val="24"/>
        </w:rPr>
      </w:pPr>
    </w:p>
    <w:p w14:paraId="66C64FA0" w14:textId="39FF301D" w:rsidR="00714564" w:rsidRPr="00687A3E" w:rsidRDefault="00974C2A" w:rsidP="00B4569B">
      <w:pPr>
        <w:pStyle w:val="Heading1"/>
        <w:spacing w:line="360" w:lineRule="auto"/>
        <w:rPr>
          <w:color w:val="000000"/>
        </w:rPr>
      </w:pPr>
      <w:bookmarkStart w:id="4" w:name="_Toc99825718"/>
      <w:r w:rsidRPr="00687A3E">
        <w:t>2. Proposed solution (step-by-step)</w:t>
      </w:r>
      <w:bookmarkEnd w:id="4"/>
      <w:r w:rsidRPr="00687A3E">
        <w:t xml:space="preserve"> </w:t>
      </w:r>
    </w:p>
    <w:p w14:paraId="520DE9CE" w14:textId="5598E72E" w:rsidR="00687A3E" w:rsidRPr="009C0BCF" w:rsidRDefault="00AE6697" w:rsidP="00B4569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C0BCF">
        <w:rPr>
          <w:rFonts w:ascii="Times New Roman" w:hAnsi="Times New Roman" w:cs="Times New Roman"/>
          <w:color w:val="000000"/>
          <w:sz w:val="24"/>
          <w:szCs w:val="24"/>
        </w:rPr>
        <w:t xml:space="preserve">There are </w:t>
      </w:r>
      <w:r w:rsidR="003F6F96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9C0BCF">
        <w:rPr>
          <w:rFonts w:ascii="Times New Roman" w:hAnsi="Times New Roman" w:cs="Times New Roman"/>
          <w:color w:val="000000"/>
          <w:sz w:val="24"/>
          <w:szCs w:val="24"/>
        </w:rPr>
        <w:t>lot of objectives to achieve, but slightly go</w:t>
      </w:r>
      <w:r w:rsidR="003F6F96">
        <w:rPr>
          <w:rFonts w:ascii="Times New Roman" w:hAnsi="Times New Roman" w:cs="Times New Roman"/>
          <w:color w:val="000000"/>
          <w:sz w:val="24"/>
          <w:szCs w:val="24"/>
        </w:rPr>
        <w:t>ing</w:t>
      </w:r>
      <w:r w:rsidRPr="009C0BCF">
        <w:rPr>
          <w:rFonts w:ascii="Times New Roman" w:hAnsi="Times New Roman" w:cs="Times New Roman"/>
          <w:color w:val="000000"/>
          <w:sz w:val="24"/>
          <w:szCs w:val="24"/>
        </w:rPr>
        <w:t xml:space="preserve"> th</w:t>
      </w:r>
      <w:r w:rsidR="003F6F96">
        <w:rPr>
          <w:rFonts w:ascii="Times New Roman" w:hAnsi="Times New Roman" w:cs="Times New Roman"/>
          <w:color w:val="000000"/>
          <w:sz w:val="24"/>
          <w:szCs w:val="24"/>
        </w:rPr>
        <w:t>r</w:t>
      </w:r>
      <w:r w:rsidRPr="009C0BCF">
        <w:rPr>
          <w:rFonts w:ascii="Times New Roman" w:hAnsi="Times New Roman" w:cs="Times New Roman"/>
          <w:color w:val="000000"/>
          <w:sz w:val="24"/>
          <w:szCs w:val="24"/>
        </w:rPr>
        <w:t>ough the above objective</w:t>
      </w:r>
      <w:r w:rsidR="007A4D4E" w:rsidRPr="009C0BC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9C0BCF">
        <w:rPr>
          <w:rFonts w:ascii="Times New Roman" w:hAnsi="Times New Roman" w:cs="Times New Roman"/>
          <w:color w:val="000000"/>
          <w:sz w:val="24"/>
          <w:szCs w:val="24"/>
        </w:rPr>
        <w:t xml:space="preserve"> we can categorize t all </w:t>
      </w:r>
      <w:r w:rsidR="007A4D4E" w:rsidRPr="009C0BCF">
        <w:rPr>
          <w:rFonts w:ascii="Times New Roman" w:hAnsi="Times New Roman" w:cs="Times New Roman"/>
          <w:color w:val="000000"/>
          <w:sz w:val="24"/>
          <w:szCs w:val="24"/>
        </w:rPr>
        <w:t>of them into two main objects.</w:t>
      </w:r>
    </w:p>
    <w:p w14:paraId="3D410310" w14:textId="5098D234" w:rsidR="007A4D4E" w:rsidRPr="009C0BCF" w:rsidRDefault="00714ED9" w:rsidP="00B456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C0BCF">
        <w:rPr>
          <w:rFonts w:ascii="Times New Roman" w:hAnsi="Times New Roman" w:cs="Times New Roman"/>
          <w:color w:val="000000"/>
          <w:sz w:val="24"/>
          <w:szCs w:val="24"/>
        </w:rPr>
        <w:t>Analyzing dataset and creat</w:t>
      </w:r>
      <w:r w:rsidR="003F6F96">
        <w:rPr>
          <w:rFonts w:ascii="Times New Roman" w:hAnsi="Times New Roman" w:cs="Times New Roman"/>
          <w:color w:val="000000"/>
          <w:sz w:val="24"/>
          <w:szCs w:val="24"/>
        </w:rPr>
        <w:t>ing</w:t>
      </w:r>
      <w:r w:rsidR="007A4D4E" w:rsidRPr="009C0BCF">
        <w:rPr>
          <w:rFonts w:ascii="Times New Roman" w:hAnsi="Times New Roman" w:cs="Times New Roman"/>
          <w:color w:val="000000"/>
          <w:sz w:val="24"/>
          <w:szCs w:val="24"/>
        </w:rPr>
        <w:t xml:space="preserve"> machine learning model to predict the churn.</w:t>
      </w:r>
    </w:p>
    <w:p w14:paraId="4F13D870" w14:textId="13392DD0" w:rsidR="00234096" w:rsidRDefault="007A4D4E" w:rsidP="00B456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C0BCF">
        <w:rPr>
          <w:rFonts w:ascii="Times New Roman" w:hAnsi="Times New Roman" w:cs="Times New Roman"/>
          <w:color w:val="000000"/>
          <w:sz w:val="24"/>
          <w:szCs w:val="24"/>
        </w:rPr>
        <w:t xml:space="preserve">Create </w:t>
      </w:r>
      <w:r w:rsidR="003F6F96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9C0BCF">
        <w:rPr>
          <w:rFonts w:ascii="Times New Roman" w:hAnsi="Times New Roman" w:cs="Times New Roman"/>
          <w:color w:val="000000"/>
          <w:sz w:val="24"/>
          <w:szCs w:val="24"/>
        </w:rPr>
        <w:t>web</w:t>
      </w:r>
      <w:r w:rsidR="003F6F96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9C0BCF">
        <w:rPr>
          <w:rFonts w:ascii="Times New Roman" w:hAnsi="Times New Roman" w:cs="Times New Roman"/>
          <w:color w:val="000000"/>
          <w:sz w:val="24"/>
          <w:szCs w:val="24"/>
        </w:rPr>
        <w:t xml:space="preserve">based interactive </w:t>
      </w:r>
      <w:r w:rsidR="00714ED9" w:rsidRPr="009C0BCF">
        <w:rPr>
          <w:rFonts w:ascii="Times New Roman" w:hAnsi="Times New Roman" w:cs="Times New Roman"/>
          <w:color w:val="000000"/>
          <w:sz w:val="24"/>
          <w:szCs w:val="24"/>
        </w:rPr>
        <w:t>dashboard.</w:t>
      </w:r>
    </w:p>
    <w:p w14:paraId="6C860D46" w14:textId="77777777" w:rsidR="003E2DF9" w:rsidRPr="003E2DF9" w:rsidRDefault="003E2DF9" w:rsidP="00B4569B">
      <w:pPr>
        <w:pStyle w:val="ListParagraph"/>
        <w:autoSpaceDE w:val="0"/>
        <w:autoSpaceDN w:val="0"/>
        <w:adjustRightInd w:val="0"/>
        <w:spacing w:after="0" w:line="360" w:lineRule="auto"/>
        <w:ind w:left="1080"/>
        <w:rPr>
          <w:rFonts w:ascii="Times New Roman" w:hAnsi="Times New Roman" w:cs="Times New Roman"/>
          <w:color w:val="000000"/>
          <w:sz w:val="24"/>
          <w:szCs w:val="24"/>
        </w:rPr>
      </w:pPr>
    </w:p>
    <w:p w14:paraId="457E563E" w14:textId="4B9AF86C" w:rsidR="00F11788" w:rsidRPr="002478B8" w:rsidRDefault="00714ED9" w:rsidP="002478B8">
      <w:pPr>
        <w:pStyle w:val="Heading2"/>
        <w:numPr>
          <w:ilvl w:val="0"/>
          <w:numId w:val="17"/>
        </w:numPr>
        <w:rPr>
          <w:rStyle w:val="IntenseReference"/>
        </w:rPr>
      </w:pPr>
      <w:bookmarkStart w:id="5" w:name="_Toc99825719"/>
      <w:r w:rsidRPr="002478B8">
        <w:rPr>
          <w:rStyle w:val="IntenseReference"/>
        </w:rPr>
        <w:t>Analyzing dataset and creat</w:t>
      </w:r>
      <w:r w:rsidR="003F6F96">
        <w:rPr>
          <w:rStyle w:val="IntenseReference"/>
        </w:rPr>
        <w:t>ing</w:t>
      </w:r>
      <w:r w:rsidRPr="002478B8">
        <w:rPr>
          <w:rStyle w:val="IntenseReference"/>
        </w:rPr>
        <w:t xml:space="preserve"> machine learning model to predict the churn.</w:t>
      </w:r>
      <w:bookmarkEnd w:id="5"/>
    </w:p>
    <w:p w14:paraId="56A5D781" w14:textId="2F77FB71" w:rsidR="00714ED9" w:rsidRDefault="00F9547C" w:rsidP="00B4569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F11788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s same as in every project initially we need </w:t>
      </w:r>
      <w:r w:rsidR="003F6F9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 </w:t>
      </w:r>
      <w:r w:rsidRPr="00F11788">
        <w:rPr>
          <w:rFonts w:ascii="Times New Roman" w:hAnsi="Times New Roman" w:cs="Times New Roman"/>
          <w:noProof/>
          <w:color w:val="000000"/>
          <w:sz w:val="24"/>
          <w:szCs w:val="24"/>
        </w:rPr>
        <w:t>collection of data. In this project Chatter Box Telco PVT.LTD already provide</w:t>
      </w:r>
      <w:r w:rsidR="003F6F96">
        <w:rPr>
          <w:rFonts w:ascii="Times New Roman" w:hAnsi="Times New Roman" w:cs="Times New Roman"/>
          <w:noProof/>
          <w:color w:val="000000"/>
          <w:sz w:val="24"/>
          <w:szCs w:val="24"/>
        </w:rPr>
        <w:t>s</w:t>
      </w:r>
      <w:r w:rsidRPr="00F11788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it.</w:t>
      </w:r>
    </w:p>
    <w:p w14:paraId="7FCFC0D0" w14:textId="7465538F" w:rsidR="00234096" w:rsidRPr="003E2DF9" w:rsidRDefault="00F11788" w:rsidP="00B4569B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Data analy</w:t>
      </w:r>
      <w:r w:rsidR="003F6F96">
        <w:rPr>
          <w:rFonts w:ascii="Times New Roman" w:hAnsi="Times New Roman" w:cs="Times New Roman"/>
          <w:noProof/>
          <w:color w:val="000000"/>
          <w:sz w:val="24"/>
          <w:szCs w:val="24"/>
        </w:rPr>
        <w:t>sis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E16306">
        <w:rPr>
          <w:rFonts w:ascii="Times New Roman" w:hAnsi="Times New Roman" w:cs="Times New Roman"/>
          <w:noProof/>
          <w:color w:val="000000"/>
          <w:sz w:val="24"/>
          <w:szCs w:val="24"/>
        </w:rPr>
        <w:t>is an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oth</w:t>
      </w:r>
      <w:r w:rsidR="00E1630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er major part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of</w:t>
      </w:r>
      <w:r w:rsidR="00E1630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the data</w:t>
      </w:r>
      <w:r w:rsidR="003F6F9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E16306">
        <w:rPr>
          <w:rFonts w:ascii="Times New Roman" w:hAnsi="Times New Roman" w:cs="Times New Roman"/>
          <w:noProof/>
          <w:color w:val="000000"/>
          <w:sz w:val="24"/>
          <w:szCs w:val="24"/>
        </w:rPr>
        <w:t>science project. Data analy</w:t>
      </w:r>
      <w:r w:rsidR="003F6F96">
        <w:rPr>
          <w:rFonts w:ascii="Times New Roman" w:hAnsi="Times New Roman" w:cs="Times New Roman"/>
          <w:noProof/>
          <w:color w:val="000000"/>
          <w:sz w:val="24"/>
          <w:szCs w:val="24"/>
        </w:rPr>
        <w:t>sis</w:t>
      </w:r>
      <w:r w:rsidR="00E1630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is happen</w:t>
      </w:r>
      <w:r w:rsidR="003F6F96">
        <w:rPr>
          <w:rFonts w:ascii="Times New Roman" w:hAnsi="Times New Roman" w:cs="Times New Roman"/>
          <w:noProof/>
          <w:color w:val="000000"/>
          <w:sz w:val="24"/>
          <w:szCs w:val="24"/>
        </w:rPr>
        <w:t>ing</w:t>
      </w:r>
      <w:r w:rsidR="00E1630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ny time before the get perfect model. </w:t>
      </w:r>
    </w:p>
    <w:p w14:paraId="6D4294EB" w14:textId="2DEF56AF" w:rsidR="00E16306" w:rsidRDefault="00E16306" w:rsidP="00B4569B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When initia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l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>ly data collection get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>.</w:t>
      </w:r>
    </w:p>
    <w:p w14:paraId="5890AB0F" w14:textId="2F1F487F" w:rsidR="0062240F" w:rsidRDefault="0062240F" w:rsidP="00B4569B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Before and after every data preprocessing step.</w:t>
      </w:r>
    </w:p>
    <w:p w14:paraId="693CFD80" w14:textId="050530C4" w:rsidR="0062240F" w:rsidRDefault="0062240F" w:rsidP="00B4569B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Before and after training model</w:t>
      </w:r>
    </w:p>
    <w:p w14:paraId="332C78D4" w14:textId="4E0B1F83" w:rsidR="0062240F" w:rsidRDefault="0062240F" w:rsidP="00B4569B">
      <w:pPr>
        <w:autoSpaceDE w:val="0"/>
        <w:autoSpaceDN w:val="0"/>
        <w:adjustRightInd w:val="0"/>
        <w:spacing w:after="0" w:line="360" w:lineRule="auto"/>
        <w:ind w:left="720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We can categorize data </w:t>
      </w:r>
      <w:r w:rsidR="00B04AB2">
        <w:rPr>
          <w:rFonts w:ascii="Times New Roman" w:hAnsi="Times New Roman" w:cs="Times New Roman"/>
          <w:noProof/>
          <w:color w:val="000000"/>
          <w:sz w:val="24"/>
          <w:szCs w:val="24"/>
        </w:rPr>
        <w:t>analy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sis</w:t>
      </w:r>
      <w:r w:rsidR="00B04AB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>into</w:t>
      </w:r>
      <w:r w:rsidR="00B04AB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major 3 categori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e</w:t>
      </w:r>
      <w:r w:rsidR="00B04AB2">
        <w:rPr>
          <w:rFonts w:ascii="Times New Roman" w:hAnsi="Times New Roman" w:cs="Times New Roman"/>
          <w:noProof/>
          <w:color w:val="000000"/>
          <w:sz w:val="24"/>
          <w:szCs w:val="24"/>
        </w:rPr>
        <w:t>s. Such as descr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i</w:t>
      </w:r>
      <w:r w:rsidR="00B04AB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ptive, exploratory,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nd </w:t>
      </w:r>
      <w:r w:rsidR="00B04AB2">
        <w:rPr>
          <w:rFonts w:ascii="Times New Roman" w:hAnsi="Times New Roman" w:cs="Times New Roman"/>
          <w:noProof/>
          <w:color w:val="000000"/>
          <w:sz w:val="24"/>
          <w:szCs w:val="24"/>
        </w:rPr>
        <w:t>predictive.</w:t>
      </w:r>
    </w:p>
    <w:p w14:paraId="599B079F" w14:textId="471F1FA7" w:rsidR="00353127" w:rsidRDefault="00B04AB2" w:rsidP="00B4569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Data preprocessing is another important step</w:t>
      </w:r>
      <w:r w:rsidR="00F36A5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in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 </w:t>
      </w:r>
      <w:r w:rsidR="00F36A5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data science project.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H</w:t>
      </w:r>
      <w:r w:rsidR="00F36A5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ere we have to do </w:t>
      </w:r>
    </w:p>
    <w:p w14:paraId="539CA271" w14:textId="34CB01A5" w:rsidR="00B04AB2" w:rsidRDefault="00353127" w:rsidP="00B4569B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data cleaning </w:t>
      </w:r>
    </w:p>
    <w:p w14:paraId="62DA89A8" w14:textId="4A80915C" w:rsidR="00353127" w:rsidRPr="001D3A2E" w:rsidRDefault="006412C6" w:rsidP="00B4569B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o </w:t>
      </w:r>
      <w:r w:rsidR="0035312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handle duplicates, outliers, 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nd </w:t>
      </w:r>
      <w:r w:rsidR="00353127">
        <w:rPr>
          <w:rFonts w:ascii="Times New Roman" w:hAnsi="Times New Roman" w:cs="Times New Roman"/>
          <w:noProof/>
          <w:color w:val="000000"/>
          <w:sz w:val="24"/>
          <w:szCs w:val="24"/>
        </w:rPr>
        <w:t>missing values.</w:t>
      </w:r>
    </w:p>
    <w:p w14:paraId="05DD897E" w14:textId="23A9A839" w:rsidR="00353127" w:rsidRDefault="00353127" w:rsidP="00B4569B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feature selection </w:t>
      </w:r>
    </w:p>
    <w:p w14:paraId="3EA75445" w14:textId="02287E2E" w:rsidR="00EA4347" w:rsidRDefault="00EA4347" w:rsidP="00B4569B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select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most essential features to model creation </w:t>
      </w:r>
    </w:p>
    <w:p w14:paraId="2DB988FD" w14:textId="02F9B859" w:rsidR="00353127" w:rsidRDefault="00353127" w:rsidP="00B4569B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data transformation</w:t>
      </w:r>
    </w:p>
    <w:p w14:paraId="4121E16F" w14:textId="49BDE755" w:rsidR="001D3A2E" w:rsidRPr="00B04AB2" w:rsidRDefault="001D3A2E" w:rsidP="00B4569B">
      <w:pPr>
        <w:pStyle w:val="ListParagraph"/>
        <w:numPr>
          <w:ilvl w:val="2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transform data into different structures.</w:t>
      </w:r>
    </w:p>
    <w:p w14:paraId="0981E5D5" w14:textId="0D922BA5" w:rsidR="00B04AB2" w:rsidRDefault="00773F31" w:rsidP="00B4569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rain different models, rather than creating one model train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 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few models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for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this problem. Since this is supervised classification we can use LogisticRegression, </w:t>
      </w:r>
      <w:r w:rsidR="00CB61B4">
        <w:rPr>
          <w:rFonts w:ascii="Times New Roman" w:hAnsi="Times New Roman" w:cs="Times New Roman"/>
          <w:noProof/>
          <w:color w:val="000000"/>
          <w:sz w:val="24"/>
          <w:szCs w:val="24"/>
        </w:rPr>
        <w:t>k -nearest neighbors, decision tre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e</w:t>
      </w:r>
      <w:r w:rsidR="00CB61B4">
        <w:rPr>
          <w:rFonts w:ascii="Times New Roman" w:hAnsi="Times New Roman" w:cs="Times New Roman"/>
          <w:noProof/>
          <w:color w:val="000000"/>
          <w:sz w:val="24"/>
          <w:szCs w:val="24"/>
        </w:rPr>
        <w:t>s,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CB61B4">
        <w:rPr>
          <w:rFonts w:ascii="Times New Roman" w:hAnsi="Times New Roman" w:cs="Times New Roman"/>
          <w:noProof/>
          <w:color w:val="000000"/>
          <w:sz w:val="24"/>
          <w:szCs w:val="24"/>
        </w:rPr>
        <w:t>support vector machine,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N</w:t>
      </w:r>
      <w:r w:rsidR="00CB61B4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ïve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B</w:t>
      </w:r>
      <w:r w:rsidR="00CB61B4">
        <w:rPr>
          <w:rFonts w:ascii="Times New Roman" w:hAnsi="Times New Roman" w:cs="Times New Roman"/>
          <w:noProof/>
          <w:color w:val="000000"/>
          <w:sz w:val="24"/>
          <w:szCs w:val="24"/>
        </w:rPr>
        <w:t>ayes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CB61B4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nd also tr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y</w:t>
      </w:r>
      <w:r w:rsidR="00CB61B4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boosting models such as </w:t>
      </w:r>
      <w:r w:rsidR="00515986">
        <w:rPr>
          <w:rFonts w:ascii="Times New Roman" w:hAnsi="Times New Roman" w:cs="Times New Roman"/>
          <w:noProof/>
          <w:color w:val="000000"/>
          <w:sz w:val="24"/>
          <w:szCs w:val="24"/>
        </w:rPr>
        <w:t>CatBoost,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515986">
        <w:rPr>
          <w:rFonts w:ascii="Times New Roman" w:hAnsi="Times New Roman" w:cs="Times New Roman"/>
          <w:noProof/>
          <w:color w:val="000000"/>
          <w:sz w:val="24"/>
          <w:szCs w:val="24"/>
        </w:rPr>
        <w:t>LightGBM,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51598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XGBoost classifiers. To increase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 </w:t>
      </w:r>
      <w:r w:rsidR="00515986">
        <w:rPr>
          <w:rFonts w:ascii="Times New Roman" w:hAnsi="Times New Roman" w:cs="Times New Roman"/>
          <w:noProof/>
          <w:color w:val="000000"/>
          <w:sz w:val="24"/>
          <w:szCs w:val="24"/>
        </w:rPr>
        <w:t>performa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="0051598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ce of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 </w:t>
      </w:r>
      <w:r w:rsidR="00515986">
        <w:rPr>
          <w:rFonts w:ascii="Times New Roman" w:hAnsi="Times New Roman" w:cs="Times New Roman"/>
          <w:noProof/>
          <w:color w:val="000000"/>
          <w:sz w:val="24"/>
          <w:szCs w:val="24"/>
        </w:rPr>
        <w:t>model do some anal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yti</w:t>
      </w:r>
      <w:r w:rsidR="00515986">
        <w:rPr>
          <w:rFonts w:ascii="Times New Roman" w:hAnsi="Times New Roman" w:cs="Times New Roman"/>
          <w:noProof/>
          <w:color w:val="000000"/>
          <w:sz w:val="24"/>
          <w:szCs w:val="24"/>
        </w:rPr>
        <w:t>cal an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d</w:t>
      </w:r>
      <w:r w:rsidR="0051598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preprocessing techniques.</w:t>
      </w:r>
    </w:p>
    <w:p w14:paraId="14CA6CD7" w14:textId="42ED3B9A" w:rsidR="00687A3E" w:rsidRPr="003E2DF9" w:rsidRDefault="00515986" w:rsidP="00B4569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t xml:space="preserve">Evaluate models and select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best model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get the final result.</w:t>
      </w:r>
    </w:p>
    <w:p w14:paraId="06AAA642" w14:textId="77777777" w:rsidR="003E2DF9" w:rsidRDefault="003E2DF9" w:rsidP="00B4569B">
      <w:pPr>
        <w:autoSpaceDE w:val="0"/>
        <w:autoSpaceDN w:val="0"/>
        <w:adjustRightInd w:val="0"/>
        <w:spacing w:after="0" w:line="360" w:lineRule="auto"/>
        <w:ind w:firstLine="360"/>
        <w:rPr>
          <w:rFonts w:ascii="Times New Roman" w:hAnsi="Times New Roman" w:cs="Times New Roman"/>
          <w:b/>
          <w:bCs/>
          <w:noProof/>
          <w:color w:val="000000"/>
          <w:sz w:val="24"/>
          <w:szCs w:val="24"/>
        </w:rPr>
      </w:pPr>
    </w:p>
    <w:p w14:paraId="74F0F345" w14:textId="77777777" w:rsidR="003E2DF9" w:rsidRDefault="003E2DF9" w:rsidP="00B4569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noProof/>
          <w:color w:val="000000"/>
          <w:sz w:val="24"/>
          <w:szCs w:val="24"/>
        </w:rPr>
      </w:pPr>
    </w:p>
    <w:p w14:paraId="30E831CB" w14:textId="4ECEEE8F" w:rsidR="00293E9C" w:rsidRPr="002478B8" w:rsidRDefault="00293E9C" w:rsidP="009D2331">
      <w:pPr>
        <w:pStyle w:val="Heading2"/>
        <w:ind w:left="900"/>
        <w:rPr>
          <w:rStyle w:val="IntenseReference"/>
        </w:rPr>
      </w:pPr>
      <w:bookmarkStart w:id="6" w:name="_Toc99825720"/>
      <w:r w:rsidRPr="002478B8">
        <w:rPr>
          <w:rStyle w:val="IntenseReference"/>
        </w:rPr>
        <w:t xml:space="preserve">For implementation </w:t>
      </w:r>
      <w:r w:rsidR="00E764E8" w:rsidRPr="002478B8">
        <w:rPr>
          <w:rStyle w:val="IntenseReference"/>
        </w:rPr>
        <w:t>techniques</w:t>
      </w:r>
      <w:bookmarkEnd w:id="6"/>
    </w:p>
    <w:p w14:paraId="40E7C878" w14:textId="134DD443" w:rsidR="00515986" w:rsidRPr="00293E9C" w:rsidRDefault="00515986" w:rsidP="00B4569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>For the implementation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nd an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a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>ly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sis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models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407BBE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>I mainly use python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3.9</w:t>
      </w:r>
      <w:r w:rsidR="00407BBE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programming language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because it is easy to highly used in machine learning and data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science areas and it has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 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>lot of buil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t-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>in methods for machine learning and data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science and it has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 </w:t>
      </w:r>
      <w:r w:rsidR="00293E9C"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>good community.</w:t>
      </w:r>
    </w:p>
    <w:p w14:paraId="32F7B950" w14:textId="3832E668" w:rsidR="00293E9C" w:rsidRDefault="00293E9C" w:rsidP="00B4569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>For the coding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I used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Jupi</w:t>
      </w:r>
      <w:r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>ter notebooks (ipython files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.ipynb</w:t>
      </w:r>
      <w:r w:rsidRPr="00293E9C">
        <w:rPr>
          <w:rFonts w:ascii="Times New Roman" w:hAnsi="Times New Roman" w:cs="Times New Roman"/>
          <w:noProof/>
          <w:color w:val="000000"/>
          <w:sz w:val="24"/>
          <w:szCs w:val="24"/>
        </w:rPr>
        <w:t>) and pyt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hon files (.py) </w:t>
      </w:r>
    </w:p>
    <w:p w14:paraId="331DA6B7" w14:textId="16E9CA66" w:rsidR="00687A3E" w:rsidRPr="00F438A1" w:rsidRDefault="00293E9C" w:rsidP="00B4569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624402">
        <w:rPr>
          <w:rFonts w:ascii="Times New Roman" w:hAnsi="Times New Roman" w:cs="Times New Roman"/>
          <w:noProof/>
          <w:color w:val="000000"/>
          <w:sz w:val="24"/>
          <w:szCs w:val="24"/>
        </w:rPr>
        <w:t>Use google co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l</w:t>
      </w:r>
      <w:r w:rsidRPr="0062440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lab, </w:t>
      </w:r>
      <w:r w:rsidR="00624402" w:rsidRPr="00624402">
        <w:rPr>
          <w:rFonts w:ascii="Times New Roman" w:hAnsi="Times New Roman" w:cs="Times New Roman"/>
          <w:noProof/>
          <w:color w:val="000000"/>
          <w:sz w:val="24"/>
          <w:szCs w:val="24"/>
        </w:rPr>
        <w:t>Jet brains Data spell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624402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nd vs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624402">
        <w:rPr>
          <w:rFonts w:ascii="Times New Roman" w:hAnsi="Times New Roman" w:cs="Times New Roman"/>
          <w:noProof/>
          <w:color w:val="000000"/>
          <w:sz w:val="24"/>
          <w:szCs w:val="24"/>
        </w:rPr>
        <w:t>code as develop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me</w:t>
      </w:r>
      <w:r w:rsidR="00624402">
        <w:rPr>
          <w:rFonts w:ascii="Times New Roman" w:hAnsi="Times New Roman" w:cs="Times New Roman"/>
          <w:noProof/>
          <w:color w:val="000000"/>
          <w:sz w:val="24"/>
          <w:szCs w:val="24"/>
        </w:rPr>
        <w:t>nt environment software.</w:t>
      </w:r>
    </w:p>
    <w:p w14:paraId="7046BEAC" w14:textId="7C50A7B3" w:rsidR="00515986" w:rsidRPr="00E764E8" w:rsidRDefault="00515986" w:rsidP="002478B8">
      <w:pPr>
        <w:pStyle w:val="Heading2"/>
        <w:numPr>
          <w:ilvl w:val="0"/>
          <w:numId w:val="17"/>
        </w:numPr>
        <w:rPr>
          <w:rStyle w:val="IntenseReference"/>
        </w:rPr>
      </w:pPr>
      <w:bookmarkStart w:id="7" w:name="_Toc99825721"/>
      <w:r w:rsidRPr="00E764E8">
        <w:rPr>
          <w:rStyle w:val="IntenseReference"/>
        </w:rPr>
        <w:t xml:space="preserve">Create </w:t>
      </w:r>
      <w:r w:rsidR="006412C6">
        <w:rPr>
          <w:rStyle w:val="IntenseReference"/>
        </w:rPr>
        <w:t xml:space="preserve">a </w:t>
      </w:r>
      <w:r w:rsidRPr="00E764E8">
        <w:rPr>
          <w:rStyle w:val="IntenseReference"/>
        </w:rPr>
        <w:t>web</w:t>
      </w:r>
      <w:r w:rsidR="006412C6">
        <w:rPr>
          <w:rStyle w:val="IntenseReference"/>
        </w:rPr>
        <w:t>-</w:t>
      </w:r>
      <w:r w:rsidRPr="00E764E8">
        <w:rPr>
          <w:rStyle w:val="IntenseReference"/>
        </w:rPr>
        <w:t>based interactive dashboard.</w:t>
      </w:r>
      <w:bookmarkEnd w:id="7"/>
    </w:p>
    <w:p w14:paraId="614D819B" w14:textId="1FE804F2" w:rsidR="000C12BF" w:rsidRDefault="000C12BF" w:rsidP="00B456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Firstly need to add the dataset to the power bi.</w:t>
      </w:r>
    </w:p>
    <w:p w14:paraId="7045AD0C" w14:textId="32CBD12A" w:rsidR="00B04AB2" w:rsidRDefault="00787FE2" w:rsidP="00B456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3F72A5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is web dashboard has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 </w:t>
      </w:r>
      <w:r w:rsidRPr="003F72A5">
        <w:rPr>
          <w:rFonts w:ascii="Times New Roman" w:hAnsi="Times New Roman" w:cs="Times New Roman"/>
          <w:noProof/>
          <w:color w:val="000000"/>
          <w:sz w:val="24"/>
          <w:szCs w:val="24"/>
        </w:rPr>
        <w:t>few pages such as home,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6A333C">
        <w:rPr>
          <w:rFonts w:ascii="Times New Roman" w:hAnsi="Times New Roman" w:cs="Times New Roman"/>
          <w:noProof/>
          <w:color w:val="000000"/>
          <w:sz w:val="24"/>
          <w:szCs w:val="24"/>
        </w:rPr>
        <w:t>overall</w:t>
      </w:r>
      <w:r w:rsidR="003F72A5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nalysis,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3F72A5">
        <w:rPr>
          <w:rFonts w:ascii="Times New Roman" w:hAnsi="Times New Roman" w:cs="Times New Roman"/>
          <w:noProof/>
          <w:color w:val="000000"/>
          <w:sz w:val="24"/>
          <w:szCs w:val="24"/>
        </w:rPr>
        <w:t>customer analys</w:t>
      </w:r>
      <w:r w:rsidR="006A333C">
        <w:rPr>
          <w:rFonts w:ascii="Times New Roman" w:hAnsi="Times New Roman" w:cs="Times New Roman"/>
          <w:noProof/>
          <w:color w:val="000000"/>
          <w:sz w:val="24"/>
          <w:szCs w:val="24"/>
        </w:rPr>
        <w:t>is</w:t>
      </w:r>
      <w:r w:rsidRPr="003F72A5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3147B5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3F72A5">
        <w:rPr>
          <w:rFonts w:ascii="Times New Roman" w:hAnsi="Times New Roman" w:cs="Times New Roman"/>
          <w:noProof/>
          <w:color w:val="000000"/>
          <w:sz w:val="24"/>
          <w:szCs w:val="24"/>
        </w:rPr>
        <w:t>churner analys</w:t>
      </w:r>
      <w:r w:rsidR="00D73CF3">
        <w:rPr>
          <w:rFonts w:ascii="Times New Roman" w:hAnsi="Times New Roman" w:cs="Times New Roman"/>
          <w:noProof/>
          <w:color w:val="000000"/>
          <w:sz w:val="24"/>
          <w:szCs w:val="24"/>
        </w:rPr>
        <w:t>is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FE098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nd the prediction for the given input.</w:t>
      </w:r>
      <w:r w:rsidR="003F72A5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So, first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3F72A5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create these pages using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 </w:t>
      </w:r>
      <w:r w:rsidR="003F72A5">
        <w:rPr>
          <w:rFonts w:ascii="Times New Roman" w:hAnsi="Times New Roman" w:cs="Times New Roman"/>
          <w:noProof/>
          <w:color w:val="000000"/>
          <w:sz w:val="24"/>
          <w:szCs w:val="24"/>
        </w:rPr>
        <w:t>power bi tool.</w:t>
      </w:r>
    </w:p>
    <w:p w14:paraId="264ED0E3" w14:textId="24ACFFD8" w:rsidR="00451D66" w:rsidRDefault="00451D66" w:rsidP="00B456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dd features in which related overall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 </w:t>
      </w:r>
      <w:r w:rsidR="006A333C">
        <w:rPr>
          <w:rFonts w:ascii="Times New Roman" w:hAnsi="Times New Roman" w:cs="Times New Roman"/>
          <w:noProof/>
          <w:color w:val="000000"/>
          <w:sz w:val="24"/>
          <w:szCs w:val="24"/>
        </w:rPr>
        <w:t>overall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nalysis</w:t>
      </w:r>
      <w:r w:rsidR="006A333C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page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>, only customer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'</w:t>
      </w:r>
      <w:r w:rsidR="00D73CF3">
        <w:rPr>
          <w:rFonts w:ascii="Times New Roman" w:hAnsi="Times New Roman" w:cs="Times New Roman"/>
          <w:noProof/>
          <w:color w:val="000000"/>
          <w:sz w:val="24"/>
          <w:szCs w:val="24"/>
        </w:rPr>
        <w:t>s features add to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nalysis </w:t>
      </w:r>
      <w:r w:rsidR="006A333C">
        <w:rPr>
          <w:rFonts w:ascii="Times New Roman" w:hAnsi="Times New Roman" w:cs="Times New Roman"/>
          <w:noProof/>
          <w:color w:val="000000"/>
          <w:sz w:val="24"/>
          <w:szCs w:val="24"/>
        </w:rPr>
        <w:t>page</w:t>
      </w:r>
      <w:r w:rsidR="00D73CF3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="008B7BD1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dd churner details to </w:t>
      </w:r>
      <w:r w:rsidR="00D73CF3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churner analysis. </w:t>
      </w:r>
    </w:p>
    <w:p w14:paraId="1615FCD6" w14:textId="636D876A" w:rsidR="000C12BF" w:rsidRDefault="000C12BF" w:rsidP="00B456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During adding features add the machine lea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r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>ning model described above,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nd 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put it into the power bi as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 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>python script.</w:t>
      </w:r>
    </w:p>
    <w:p w14:paraId="2B9978D4" w14:textId="321BCDB9" w:rsidR="00E3316B" w:rsidRDefault="00E3316B" w:rsidP="00B456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Create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n 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>interactive dashboard</w:t>
      </w:r>
      <w:r w:rsidR="002236C1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nd publish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it </w:t>
      </w:r>
      <w:r w:rsidR="002236C1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o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 </w:t>
      </w:r>
      <w:r w:rsidR="002236C1">
        <w:rPr>
          <w:rFonts w:ascii="Times New Roman" w:hAnsi="Times New Roman" w:cs="Times New Roman"/>
          <w:noProof/>
          <w:color w:val="000000"/>
          <w:sz w:val="24"/>
          <w:szCs w:val="24"/>
        </w:rPr>
        <w:t>web.</w:t>
      </w:r>
    </w:p>
    <w:p w14:paraId="3F53B73B" w14:textId="50A29055" w:rsidR="002236C1" w:rsidRDefault="002236C1" w:rsidP="00B456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Get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ting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the embedded code and put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ting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it in the</w:t>
      </w:r>
      <w:r w:rsidR="00FE0987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simple web application is the final step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>.</w:t>
      </w:r>
    </w:p>
    <w:p w14:paraId="5AE98473" w14:textId="77777777" w:rsidR="00D2741E" w:rsidRDefault="00D2741E" w:rsidP="00B4569B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noProof/>
          <w:color w:val="000000"/>
          <w:sz w:val="24"/>
          <w:szCs w:val="24"/>
        </w:rPr>
      </w:pPr>
    </w:p>
    <w:p w14:paraId="37ECA591" w14:textId="0D4E3E48" w:rsidR="002236C1" w:rsidRPr="00E764E8" w:rsidRDefault="002236C1" w:rsidP="009D2331">
      <w:pPr>
        <w:pStyle w:val="Heading2"/>
        <w:ind w:left="900"/>
        <w:rPr>
          <w:rStyle w:val="IntenseReference"/>
        </w:rPr>
      </w:pPr>
      <w:bookmarkStart w:id="8" w:name="_Toc99825722"/>
      <w:r w:rsidRPr="00E764E8">
        <w:rPr>
          <w:rStyle w:val="IntenseReference"/>
        </w:rPr>
        <w:t xml:space="preserve">For implementation </w:t>
      </w:r>
      <w:r w:rsidR="00E764E8" w:rsidRPr="00E764E8">
        <w:rPr>
          <w:rStyle w:val="IntenseReference"/>
        </w:rPr>
        <w:t>techniques</w:t>
      </w:r>
      <w:bookmarkEnd w:id="8"/>
    </w:p>
    <w:p w14:paraId="234400A7" w14:textId="05BF2F61" w:rsidR="002236C1" w:rsidRDefault="002236C1" w:rsidP="00B4569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E11999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For mainly to implement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an </w:t>
      </w:r>
      <w:r w:rsidRPr="00E11999">
        <w:rPr>
          <w:rFonts w:ascii="Times New Roman" w:hAnsi="Times New Roman" w:cs="Times New Roman"/>
          <w:noProof/>
          <w:color w:val="000000"/>
          <w:sz w:val="24"/>
          <w:szCs w:val="24"/>
        </w:rPr>
        <w:t>interactive dashboard</w:t>
      </w:r>
      <w:r w:rsidR="00E11999" w:rsidRPr="00E11999">
        <w:rPr>
          <w:rFonts w:ascii="Times New Roman" w:hAnsi="Times New Roman" w:cs="Times New Roman"/>
          <w:noProof/>
          <w:color w:val="000000"/>
          <w:sz w:val="24"/>
          <w:szCs w:val="24"/>
        </w:rPr>
        <w:t>,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E11999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I hope to use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the </w:t>
      </w:r>
      <w:r w:rsidRPr="00E11999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power bi desktop tool </w:t>
      </w:r>
      <w:r w:rsidR="00E11999" w:rsidRPr="00E11999">
        <w:rPr>
          <w:rFonts w:ascii="Times New Roman" w:hAnsi="Times New Roman" w:cs="Times New Roman"/>
          <w:noProof/>
          <w:color w:val="000000"/>
          <w:sz w:val="24"/>
          <w:szCs w:val="24"/>
        </w:rPr>
        <w:t>(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which </w:t>
      </w:r>
      <w:r w:rsidR="00E11999" w:rsidRPr="00E11999">
        <w:rPr>
          <w:rFonts w:ascii="Times New Roman" w:hAnsi="Times New Roman" w:cs="Times New Roman"/>
          <w:noProof/>
          <w:color w:val="000000"/>
          <w:sz w:val="24"/>
          <w:szCs w:val="24"/>
        </w:rPr>
        <w:t>works with .pbix file format)</w:t>
      </w:r>
    </w:p>
    <w:p w14:paraId="643B8BDB" w14:textId="1F638D71" w:rsidR="00E11999" w:rsidRDefault="00E11999" w:rsidP="00B4569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For the publishing dashboard</w:t>
      </w:r>
      <w:r w:rsidR="003E4806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as embedded code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use power bi web platform. </w:t>
      </w:r>
    </w:p>
    <w:p w14:paraId="3EBCABD3" w14:textId="36D592E5" w:rsidR="00F11788" w:rsidRPr="00B4569B" w:rsidRDefault="00167922" w:rsidP="00B4569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For the web development just need </w:t>
      </w:r>
      <w:r w:rsidR="006412C6">
        <w:rPr>
          <w:rFonts w:ascii="Times New Roman" w:hAnsi="Times New Roman" w:cs="Times New Roman"/>
          <w:noProof/>
          <w:color w:val="000000"/>
          <w:sz w:val="24"/>
          <w:szCs w:val="24"/>
        </w:rPr>
        <w:t>HTML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t>.</w:t>
      </w:r>
    </w:p>
    <w:p w14:paraId="66EA2744" w14:textId="40E8D92B" w:rsidR="000C12BF" w:rsidRPr="003E2DF9" w:rsidRDefault="00974C2A" w:rsidP="00B4569B">
      <w:pPr>
        <w:pStyle w:val="Heading1"/>
        <w:spacing w:line="360" w:lineRule="auto"/>
      </w:pPr>
      <w:bookmarkStart w:id="9" w:name="_Toc99825723"/>
      <w:r w:rsidRPr="000C12BF">
        <w:t>3. Proposed features of the dashboard</w:t>
      </w:r>
      <w:bookmarkEnd w:id="9"/>
      <w:r w:rsidRPr="000C12BF">
        <w:t xml:space="preserve"> </w:t>
      </w:r>
    </w:p>
    <w:p w14:paraId="584FCC24" w14:textId="3A712786" w:rsidR="00D2741E" w:rsidRPr="00D2741E" w:rsidRDefault="00D2741E" w:rsidP="00B4569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 w:rsidRPr="00D2741E">
        <w:rPr>
          <w:rFonts w:ascii="Times New Roman" w:hAnsi="Times New Roman" w:cs="Times New Roman"/>
          <w:color w:val="1F2023"/>
          <w:sz w:val="24"/>
          <w:szCs w:val="24"/>
        </w:rPr>
        <w:t>In this dashboard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,</w:t>
      </w:r>
      <w:r w:rsidRPr="00D2741E">
        <w:rPr>
          <w:rFonts w:ascii="Times New Roman" w:hAnsi="Times New Roman" w:cs="Times New Roman"/>
          <w:color w:val="1F2023"/>
          <w:sz w:val="24"/>
          <w:szCs w:val="24"/>
        </w:rPr>
        <w:t xml:space="preserve"> I just talk about </w:t>
      </w:r>
      <w:r w:rsidR="00687A3E">
        <w:rPr>
          <w:rFonts w:ascii="Times New Roman" w:hAnsi="Times New Roman" w:cs="Times New Roman"/>
          <w:color w:val="1F2023"/>
          <w:sz w:val="24"/>
          <w:szCs w:val="24"/>
        </w:rPr>
        <w:t>some</w:t>
      </w:r>
      <w:r w:rsidRPr="00D2741E">
        <w:rPr>
          <w:rFonts w:ascii="Times New Roman" w:hAnsi="Times New Roman" w:cs="Times New Roman"/>
          <w:color w:val="1F2023"/>
          <w:sz w:val="24"/>
          <w:szCs w:val="24"/>
        </w:rPr>
        <w:t xml:space="preserve"> pages. Home page, Overall analysis, customer analysis, churner analysis.</w:t>
      </w:r>
    </w:p>
    <w:p w14:paraId="40A60153" w14:textId="7E2A4204" w:rsidR="00D2741E" w:rsidRDefault="006412C6" w:rsidP="00B4569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>
        <w:rPr>
          <w:rFonts w:ascii="Times New Roman" w:hAnsi="Times New Roman" w:cs="Times New Roman"/>
          <w:color w:val="1F2023"/>
          <w:sz w:val="24"/>
          <w:szCs w:val="24"/>
        </w:rPr>
        <w:t>The h</w:t>
      </w:r>
      <w:r w:rsidR="00D2741E" w:rsidRPr="00D2741E">
        <w:rPr>
          <w:rFonts w:ascii="Times New Roman" w:hAnsi="Times New Roman" w:cs="Times New Roman"/>
          <w:color w:val="1F2023"/>
          <w:sz w:val="24"/>
          <w:szCs w:val="24"/>
        </w:rPr>
        <w:t xml:space="preserve">ome page is just </w:t>
      </w:r>
      <w:r>
        <w:rPr>
          <w:rFonts w:ascii="Times New Roman" w:hAnsi="Times New Roman" w:cs="Times New Roman"/>
          <w:color w:val="1F2023"/>
          <w:sz w:val="24"/>
          <w:szCs w:val="24"/>
        </w:rPr>
        <w:t xml:space="preserve">a </w:t>
      </w:r>
      <w:r w:rsidR="00D2741E" w:rsidRPr="00D2741E">
        <w:rPr>
          <w:rFonts w:ascii="Times New Roman" w:hAnsi="Times New Roman" w:cs="Times New Roman"/>
          <w:color w:val="1F2023"/>
          <w:sz w:val="24"/>
          <w:szCs w:val="24"/>
        </w:rPr>
        <w:t>web page for user interaction.</w:t>
      </w:r>
    </w:p>
    <w:p w14:paraId="5140965E" w14:textId="6AD0BDB5" w:rsidR="00F95362" w:rsidRDefault="006412C6" w:rsidP="00B4569B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>
        <w:rPr>
          <w:rFonts w:ascii="Times New Roman" w:hAnsi="Times New Roman" w:cs="Times New Roman"/>
          <w:color w:val="1F2023"/>
          <w:sz w:val="24"/>
          <w:szCs w:val="24"/>
        </w:rPr>
        <w:t>The o</w:t>
      </w:r>
      <w:r w:rsidR="00F95362">
        <w:rPr>
          <w:rFonts w:ascii="Times New Roman" w:hAnsi="Times New Roman" w:cs="Times New Roman"/>
          <w:color w:val="1F2023"/>
          <w:sz w:val="24"/>
          <w:szCs w:val="24"/>
        </w:rPr>
        <w:t xml:space="preserve">verall analysis </w:t>
      </w:r>
      <w:r>
        <w:rPr>
          <w:rFonts w:ascii="Times New Roman" w:hAnsi="Times New Roman" w:cs="Times New Roman"/>
          <w:color w:val="1F2023"/>
          <w:sz w:val="24"/>
          <w:szCs w:val="24"/>
        </w:rPr>
        <w:t xml:space="preserve">of </w:t>
      </w:r>
      <w:r w:rsidR="00F95362">
        <w:rPr>
          <w:rFonts w:ascii="Times New Roman" w:hAnsi="Times New Roman" w:cs="Times New Roman"/>
          <w:color w:val="1F2023"/>
          <w:sz w:val="24"/>
          <w:szCs w:val="24"/>
        </w:rPr>
        <w:t xml:space="preserve">both churners and </w:t>
      </w:r>
      <w:r w:rsidR="00FA1ACD">
        <w:rPr>
          <w:rFonts w:ascii="Times New Roman" w:hAnsi="Times New Roman" w:cs="Times New Roman"/>
          <w:color w:val="1F2023"/>
          <w:sz w:val="24"/>
          <w:szCs w:val="24"/>
        </w:rPr>
        <w:t xml:space="preserve">customers. </w:t>
      </w:r>
      <w:r>
        <w:rPr>
          <w:rFonts w:ascii="Times New Roman" w:hAnsi="Times New Roman" w:cs="Times New Roman"/>
          <w:color w:val="1F2023"/>
          <w:sz w:val="24"/>
          <w:szCs w:val="24"/>
        </w:rPr>
        <w:t>O</w:t>
      </w:r>
      <w:r w:rsidR="00A55668">
        <w:rPr>
          <w:rFonts w:ascii="Times New Roman" w:hAnsi="Times New Roman" w:cs="Times New Roman"/>
          <w:color w:val="1F2023"/>
          <w:sz w:val="24"/>
          <w:szCs w:val="24"/>
        </w:rPr>
        <w:t xml:space="preserve">n </w:t>
      </w:r>
      <w:r>
        <w:rPr>
          <w:rFonts w:ascii="Times New Roman" w:hAnsi="Times New Roman" w:cs="Times New Roman"/>
          <w:color w:val="1F2023"/>
          <w:sz w:val="24"/>
          <w:szCs w:val="24"/>
        </w:rPr>
        <w:t xml:space="preserve">the </w:t>
      </w:r>
      <w:r w:rsidR="00A55668">
        <w:rPr>
          <w:rFonts w:ascii="Times New Roman" w:hAnsi="Times New Roman" w:cs="Times New Roman"/>
          <w:color w:val="1F2023"/>
          <w:sz w:val="24"/>
          <w:szCs w:val="24"/>
        </w:rPr>
        <w:t>Overall page</w:t>
      </w:r>
      <w:r>
        <w:rPr>
          <w:rFonts w:ascii="Times New Roman" w:hAnsi="Times New Roman" w:cs="Times New Roman"/>
          <w:color w:val="1F2023"/>
          <w:sz w:val="24"/>
          <w:szCs w:val="24"/>
        </w:rPr>
        <w:t>,</w:t>
      </w:r>
      <w:r w:rsidR="00A55668">
        <w:rPr>
          <w:rFonts w:ascii="Times New Roman" w:hAnsi="Times New Roman" w:cs="Times New Roman"/>
          <w:color w:val="1F2023"/>
          <w:sz w:val="24"/>
          <w:szCs w:val="24"/>
        </w:rPr>
        <w:t xml:space="preserve"> I hope to add,</w:t>
      </w:r>
    </w:p>
    <w:p w14:paraId="2D591811" w14:textId="1E77D01D" w:rsidR="00A55668" w:rsidRDefault="00A55668" w:rsidP="00B4569B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>
        <w:rPr>
          <w:rFonts w:ascii="Times New Roman" w:hAnsi="Times New Roman" w:cs="Times New Roman"/>
          <w:color w:val="1F2023"/>
          <w:sz w:val="24"/>
          <w:szCs w:val="24"/>
        </w:rPr>
        <w:t xml:space="preserve">Total charges </w:t>
      </w:r>
    </w:p>
    <w:p w14:paraId="510A1542" w14:textId="36A1650E" w:rsidR="00A55668" w:rsidRDefault="00A55668" w:rsidP="00B4569B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>
        <w:rPr>
          <w:rFonts w:ascii="Times New Roman" w:hAnsi="Times New Roman" w:cs="Times New Roman"/>
          <w:color w:val="1F2023"/>
          <w:sz w:val="24"/>
          <w:szCs w:val="24"/>
        </w:rPr>
        <w:lastRenderedPageBreak/>
        <w:t xml:space="preserve">Total calls </w:t>
      </w:r>
    </w:p>
    <w:p w14:paraId="3295C488" w14:textId="5D6ED806" w:rsidR="00E76957" w:rsidRDefault="00E76957" w:rsidP="00B4569B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>
        <w:rPr>
          <w:rFonts w:ascii="Times New Roman" w:hAnsi="Times New Roman" w:cs="Times New Roman"/>
          <w:color w:val="1F2023"/>
          <w:sz w:val="24"/>
          <w:szCs w:val="24"/>
        </w:rPr>
        <w:t>Account length</w:t>
      </w:r>
    </w:p>
    <w:p w14:paraId="006244D6" w14:textId="650AA9A2" w:rsidR="00E76957" w:rsidRDefault="00FE0987" w:rsidP="00B4569B">
      <w:pPr>
        <w:autoSpaceDE w:val="0"/>
        <w:autoSpaceDN w:val="0"/>
        <w:adjustRightInd w:val="0"/>
        <w:spacing w:after="0" w:line="360" w:lineRule="auto"/>
        <w:ind w:left="720"/>
        <w:rPr>
          <w:rFonts w:ascii="Times New Roman" w:hAnsi="Times New Roman" w:cs="Times New Roman"/>
          <w:color w:val="1F2023"/>
          <w:sz w:val="24"/>
          <w:szCs w:val="24"/>
        </w:rPr>
      </w:pPr>
      <w:r>
        <w:rPr>
          <w:rFonts w:ascii="Times New Roman" w:hAnsi="Times New Roman" w:cs="Times New Roman"/>
          <w:color w:val="1F2023"/>
          <w:sz w:val="24"/>
          <w:szCs w:val="24"/>
        </w:rPr>
        <w:t>Features with i</w:t>
      </w:r>
      <w:r w:rsidR="00BF3FCE">
        <w:rPr>
          <w:rFonts w:ascii="Times New Roman" w:hAnsi="Times New Roman" w:cs="Times New Roman"/>
          <w:color w:val="1F2023"/>
          <w:sz w:val="24"/>
          <w:szCs w:val="24"/>
        </w:rPr>
        <w:t>nteract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ion</w:t>
      </w:r>
      <w:r w:rsidR="00BF3FCE">
        <w:rPr>
          <w:rFonts w:ascii="Times New Roman" w:hAnsi="Times New Roman" w:cs="Times New Roman"/>
          <w:color w:val="1F2023"/>
          <w:sz w:val="24"/>
          <w:szCs w:val="24"/>
        </w:rPr>
        <w:t>s</w:t>
      </w:r>
      <w:r w:rsidR="00E76957">
        <w:rPr>
          <w:rFonts w:ascii="Times New Roman" w:hAnsi="Times New Roman" w:cs="Times New Roman"/>
          <w:color w:val="1F2023"/>
          <w:sz w:val="24"/>
          <w:szCs w:val="24"/>
        </w:rPr>
        <w:t xml:space="preserve"> with location code </w:t>
      </w:r>
      <w:r w:rsidR="00BF3FCE">
        <w:rPr>
          <w:rFonts w:ascii="Times New Roman" w:hAnsi="Times New Roman" w:cs="Times New Roman"/>
          <w:color w:val="1F2023"/>
          <w:sz w:val="24"/>
          <w:szCs w:val="24"/>
        </w:rPr>
        <w:t>international</w:t>
      </w:r>
      <w:r w:rsidR="00E76957">
        <w:rPr>
          <w:rFonts w:ascii="Times New Roman" w:hAnsi="Times New Roman" w:cs="Times New Roman"/>
          <w:color w:val="1F2023"/>
          <w:sz w:val="24"/>
          <w:szCs w:val="24"/>
        </w:rPr>
        <w:t xml:space="preserve"> plan and voice mail plan. Above charges and calls</w:t>
      </w:r>
      <w:r w:rsidR="00BF3FCE">
        <w:rPr>
          <w:rFonts w:ascii="Times New Roman" w:hAnsi="Times New Roman" w:cs="Times New Roman"/>
          <w:color w:val="1F2023"/>
          <w:sz w:val="24"/>
          <w:szCs w:val="24"/>
        </w:rPr>
        <w:t>.</w:t>
      </w:r>
    </w:p>
    <w:p w14:paraId="291A745B" w14:textId="1AD2AACE" w:rsidR="00BF3FCE" w:rsidRDefault="00FE0987" w:rsidP="00B456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>
        <w:rPr>
          <w:rFonts w:ascii="Times New Roman" w:hAnsi="Times New Roman" w:cs="Times New Roman"/>
          <w:color w:val="1F2023"/>
          <w:sz w:val="24"/>
          <w:szCs w:val="24"/>
        </w:rPr>
        <w:t xml:space="preserve">Churners and customers </w:t>
      </w:r>
      <w:r w:rsidR="00687A3E">
        <w:rPr>
          <w:rFonts w:ascii="Times New Roman" w:hAnsi="Times New Roman" w:cs="Times New Roman"/>
          <w:color w:val="1F2023"/>
          <w:sz w:val="24"/>
          <w:szCs w:val="24"/>
        </w:rPr>
        <w:t xml:space="preserve">page can view features along with charges, </w:t>
      </w:r>
      <w:r w:rsidR="00F438A1">
        <w:rPr>
          <w:rFonts w:ascii="Times New Roman" w:hAnsi="Times New Roman" w:cs="Times New Roman"/>
          <w:color w:val="1F2023"/>
          <w:sz w:val="24"/>
          <w:szCs w:val="24"/>
        </w:rPr>
        <w:t>calls,</w:t>
      </w:r>
      <w:r w:rsidR="00687A3E">
        <w:rPr>
          <w:rFonts w:ascii="Times New Roman" w:hAnsi="Times New Roman" w:cs="Times New Roman"/>
          <w:color w:val="1F2023"/>
          <w:sz w:val="24"/>
          <w:szCs w:val="24"/>
        </w:rPr>
        <w:t xml:space="preserve"> account </w:t>
      </w:r>
      <w:r w:rsidR="0042774E">
        <w:rPr>
          <w:rFonts w:ascii="Times New Roman" w:hAnsi="Times New Roman" w:cs="Times New Roman"/>
          <w:color w:val="1F2023"/>
          <w:sz w:val="24"/>
          <w:szCs w:val="24"/>
        </w:rPr>
        <w:t xml:space="preserve">length,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 xml:space="preserve">the </w:t>
      </w:r>
      <w:r w:rsidR="0042774E">
        <w:rPr>
          <w:rFonts w:ascii="Times New Roman" w:hAnsi="Times New Roman" w:cs="Times New Roman"/>
          <w:color w:val="1F2023"/>
          <w:sz w:val="24"/>
          <w:szCs w:val="24"/>
        </w:rPr>
        <w:t>number</w:t>
      </w:r>
      <w:r w:rsidR="00687A3E">
        <w:rPr>
          <w:rFonts w:ascii="Times New Roman" w:hAnsi="Times New Roman" w:cs="Times New Roman"/>
          <w:color w:val="1F2023"/>
          <w:sz w:val="24"/>
          <w:szCs w:val="24"/>
        </w:rPr>
        <w:t xml:space="preserve"> of churners and customers these things also interact with the </w:t>
      </w:r>
      <w:r w:rsidR="00F438A1">
        <w:rPr>
          <w:rFonts w:ascii="Times New Roman" w:hAnsi="Times New Roman" w:cs="Times New Roman"/>
          <w:color w:val="1F2023"/>
          <w:sz w:val="24"/>
          <w:szCs w:val="24"/>
        </w:rPr>
        <w:t>location code, international plan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,</w:t>
      </w:r>
      <w:r w:rsidR="00F438A1">
        <w:rPr>
          <w:rFonts w:ascii="Times New Roman" w:hAnsi="Times New Roman" w:cs="Times New Roman"/>
          <w:color w:val="1F2023"/>
          <w:sz w:val="24"/>
          <w:szCs w:val="24"/>
        </w:rPr>
        <w:t xml:space="preserve"> and voice mail plan. In this way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,</w:t>
      </w:r>
      <w:r w:rsidR="00F438A1">
        <w:rPr>
          <w:rFonts w:ascii="Times New Roman" w:hAnsi="Times New Roman" w:cs="Times New Roman"/>
          <w:color w:val="1F2023"/>
          <w:sz w:val="24"/>
          <w:szCs w:val="24"/>
        </w:rPr>
        <w:t xml:space="preserve"> we can compare both churner and current customers and easily identify the reasons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for</w:t>
      </w:r>
      <w:r w:rsidR="00F438A1">
        <w:rPr>
          <w:rFonts w:ascii="Times New Roman" w:hAnsi="Times New Roman" w:cs="Times New Roman"/>
          <w:color w:val="1F2023"/>
          <w:sz w:val="24"/>
          <w:szCs w:val="24"/>
        </w:rPr>
        <w:t xml:space="preserve"> the customer attenuation.</w:t>
      </w:r>
    </w:p>
    <w:p w14:paraId="35BA6B84" w14:textId="686124B0" w:rsidR="00F438A1" w:rsidRDefault="00F438A1" w:rsidP="00B456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>
        <w:rPr>
          <w:rFonts w:ascii="Times New Roman" w:hAnsi="Times New Roman" w:cs="Times New Roman"/>
          <w:color w:val="1F2023"/>
          <w:sz w:val="24"/>
          <w:szCs w:val="24"/>
        </w:rPr>
        <w:t xml:space="preserve">For these interactive 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 xml:space="preserve">web </w:t>
      </w:r>
      <w:r w:rsidR="0042774E">
        <w:rPr>
          <w:rFonts w:ascii="Times New Roman" w:hAnsi="Times New Roman" w:cs="Times New Roman"/>
          <w:color w:val="1F2023"/>
          <w:sz w:val="24"/>
          <w:szCs w:val="24"/>
        </w:rPr>
        <w:t>base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s</w:t>
      </w:r>
      <w:r w:rsidR="0042774E">
        <w:rPr>
          <w:rFonts w:ascii="Times New Roman" w:hAnsi="Times New Roman" w:cs="Times New Roman"/>
          <w:color w:val="1F2023"/>
          <w:sz w:val="24"/>
          <w:szCs w:val="24"/>
        </w:rPr>
        <w:t>,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 xml:space="preserve"> I hope to use power bi graphical components because it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helps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 xml:space="preserve">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 xml:space="preserve">the 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>decision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-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>maker to take quick decisions. Power bi provide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s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 xml:space="preserve">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 xml:space="preserve">a 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 xml:space="preserve">lot of graphs and charts with </w:t>
      </w:r>
      <w:r w:rsidR="0042774E">
        <w:rPr>
          <w:rFonts w:ascii="Times New Roman" w:hAnsi="Times New Roman" w:cs="Times New Roman"/>
          <w:color w:val="1F2023"/>
          <w:sz w:val="24"/>
          <w:szCs w:val="24"/>
        </w:rPr>
        <w:t>color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 xml:space="preserve"> and many more effects which help to understand the situations by </w:t>
      </w:r>
      <w:r w:rsidR="0042774E">
        <w:rPr>
          <w:rFonts w:ascii="Times New Roman" w:hAnsi="Times New Roman" w:cs="Times New Roman"/>
          <w:color w:val="1F2023"/>
          <w:sz w:val="24"/>
          <w:szCs w:val="24"/>
        </w:rPr>
        <w:t xml:space="preserve">just 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 xml:space="preserve">looking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 xml:space="preserve">at </w:t>
      </w:r>
      <w:r w:rsidR="00382BEF">
        <w:rPr>
          <w:rFonts w:ascii="Times New Roman" w:hAnsi="Times New Roman" w:cs="Times New Roman"/>
          <w:color w:val="1F2023"/>
          <w:sz w:val="24"/>
          <w:szCs w:val="24"/>
        </w:rPr>
        <w:t>the dashboard.</w:t>
      </w:r>
    </w:p>
    <w:p w14:paraId="08576809" w14:textId="3554129F" w:rsidR="00D2741E" w:rsidRDefault="00382BEF" w:rsidP="00B456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 w:rsidRPr="0042774E">
        <w:rPr>
          <w:rFonts w:ascii="Times New Roman" w:hAnsi="Times New Roman" w:cs="Times New Roman"/>
          <w:color w:val="1F2023"/>
          <w:sz w:val="24"/>
          <w:szCs w:val="24"/>
        </w:rPr>
        <w:t xml:space="preserve">Not only visualization there are </w:t>
      </w:r>
      <w:r w:rsidR="0042774E" w:rsidRPr="0042774E">
        <w:rPr>
          <w:rFonts w:ascii="Times New Roman" w:hAnsi="Times New Roman" w:cs="Times New Roman"/>
          <w:color w:val="1F2023"/>
          <w:sz w:val="24"/>
          <w:szCs w:val="24"/>
        </w:rPr>
        <w:t xml:space="preserve">some filtering and sorting techniques </w:t>
      </w:r>
      <w:r w:rsidR="0042774E">
        <w:rPr>
          <w:rFonts w:ascii="Times New Roman" w:hAnsi="Times New Roman" w:cs="Times New Roman"/>
          <w:color w:val="1F2023"/>
          <w:sz w:val="24"/>
          <w:szCs w:val="24"/>
        </w:rPr>
        <w:t xml:space="preserve">such as slicers, selectors, lists, dropdowns,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 xml:space="preserve">and </w:t>
      </w:r>
      <w:r w:rsidR="0042774E">
        <w:rPr>
          <w:rFonts w:ascii="Times New Roman" w:hAnsi="Times New Roman" w:cs="Times New Roman"/>
          <w:color w:val="1F2023"/>
          <w:sz w:val="24"/>
          <w:szCs w:val="24"/>
        </w:rPr>
        <w:t>filters which help to quickly filter and sort specific things.</w:t>
      </w:r>
    </w:p>
    <w:p w14:paraId="0EA60D4B" w14:textId="3FD7578B" w:rsidR="00787FE2" w:rsidRPr="004A55F7" w:rsidRDefault="004A55F7" w:rsidP="00B456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F2023"/>
          <w:sz w:val="24"/>
          <w:szCs w:val="24"/>
        </w:rPr>
      </w:pPr>
      <w:r w:rsidRPr="004A55F7">
        <w:rPr>
          <w:rFonts w:ascii="Times New Roman" w:hAnsi="Times New Roman" w:cs="Times New Roman"/>
          <w:color w:val="1F2023"/>
          <w:sz w:val="24"/>
          <w:szCs w:val="24"/>
        </w:rPr>
        <w:t xml:space="preserve">And there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 xml:space="preserve">is </w:t>
      </w:r>
      <w:r w:rsidRPr="004A55F7">
        <w:rPr>
          <w:rFonts w:ascii="Times New Roman" w:hAnsi="Times New Roman" w:cs="Times New Roman"/>
          <w:color w:val="1F2023"/>
          <w:sz w:val="24"/>
          <w:szCs w:val="24"/>
        </w:rPr>
        <w:t xml:space="preserve">also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 xml:space="preserve">a </w:t>
      </w:r>
      <w:r w:rsidRPr="004A55F7">
        <w:rPr>
          <w:rFonts w:ascii="Times New Roman" w:hAnsi="Times New Roman" w:cs="Times New Roman"/>
          <w:color w:val="1F2023"/>
          <w:sz w:val="24"/>
          <w:szCs w:val="24"/>
        </w:rPr>
        <w:t>prediction page which discission maker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>s</w:t>
      </w:r>
      <w:r w:rsidRPr="004A55F7">
        <w:rPr>
          <w:rFonts w:ascii="Times New Roman" w:hAnsi="Times New Roman" w:cs="Times New Roman"/>
          <w:color w:val="1F2023"/>
          <w:sz w:val="24"/>
          <w:szCs w:val="24"/>
        </w:rPr>
        <w:t xml:space="preserve"> can enter the </w:t>
      </w:r>
      <w:r>
        <w:rPr>
          <w:rFonts w:ascii="Times New Roman" w:hAnsi="Times New Roman" w:cs="Times New Roman"/>
          <w:color w:val="1F2023"/>
          <w:sz w:val="24"/>
          <w:szCs w:val="24"/>
        </w:rPr>
        <w:t xml:space="preserve">current customer </w:t>
      </w:r>
      <w:r w:rsidRPr="004A55F7">
        <w:rPr>
          <w:rFonts w:ascii="Times New Roman" w:hAnsi="Times New Roman" w:cs="Times New Roman"/>
          <w:color w:val="1F2023"/>
          <w:sz w:val="24"/>
          <w:szCs w:val="24"/>
        </w:rPr>
        <w:t xml:space="preserve">details to the application </w:t>
      </w:r>
      <w:r>
        <w:rPr>
          <w:rFonts w:ascii="Times New Roman" w:hAnsi="Times New Roman" w:cs="Times New Roman"/>
          <w:color w:val="1F2023"/>
          <w:sz w:val="24"/>
          <w:szCs w:val="24"/>
        </w:rPr>
        <w:t xml:space="preserve">and get that customer </w:t>
      </w:r>
      <w:r w:rsidR="006412C6">
        <w:rPr>
          <w:rFonts w:ascii="Times New Roman" w:hAnsi="Times New Roman" w:cs="Times New Roman"/>
          <w:color w:val="1F2023"/>
          <w:sz w:val="24"/>
          <w:szCs w:val="24"/>
        </w:rPr>
        <w:t xml:space="preserve">to </w:t>
      </w:r>
      <w:r>
        <w:rPr>
          <w:rFonts w:ascii="Times New Roman" w:hAnsi="Times New Roman" w:cs="Times New Roman"/>
          <w:color w:val="1F2023"/>
          <w:sz w:val="24"/>
          <w:szCs w:val="24"/>
        </w:rPr>
        <w:t xml:space="preserve">be churn or not. </w:t>
      </w:r>
    </w:p>
    <w:p w14:paraId="4D9B4EC4" w14:textId="77777777" w:rsidR="00787FE2" w:rsidRPr="004A55F7" w:rsidRDefault="00787FE2" w:rsidP="00B4569B">
      <w:pPr>
        <w:pStyle w:val="ListParagraph"/>
        <w:autoSpaceDE w:val="0"/>
        <w:autoSpaceDN w:val="0"/>
        <w:adjustRightInd w:val="0"/>
        <w:spacing w:after="0" w:line="360" w:lineRule="auto"/>
        <w:ind w:left="0"/>
        <w:rPr>
          <w:rFonts w:ascii="Times New Roman" w:hAnsi="Times New Roman" w:cs="Times New Roman"/>
          <w:color w:val="1F2023"/>
          <w:sz w:val="24"/>
          <w:szCs w:val="24"/>
        </w:rPr>
      </w:pPr>
    </w:p>
    <w:p w14:paraId="36DCB367" w14:textId="77777777" w:rsidR="00787FE2" w:rsidRPr="004A55F7" w:rsidRDefault="00787FE2" w:rsidP="00B4569B">
      <w:pPr>
        <w:pStyle w:val="ListParagraph"/>
        <w:autoSpaceDE w:val="0"/>
        <w:autoSpaceDN w:val="0"/>
        <w:adjustRightInd w:val="0"/>
        <w:spacing w:after="0" w:line="360" w:lineRule="auto"/>
        <w:ind w:left="0"/>
        <w:rPr>
          <w:rFonts w:ascii="Times New Roman" w:hAnsi="Times New Roman" w:cs="Times New Roman"/>
          <w:color w:val="1F2023"/>
          <w:sz w:val="24"/>
          <w:szCs w:val="24"/>
        </w:rPr>
      </w:pPr>
    </w:p>
    <w:p w14:paraId="6F9CA7B8" w14:textId="78A396CA" w:rsidR="00974C2A" w:rsidRPr="009C0BCF" w:rsidRDefault="00974C2A" w:rsidP="00B4569B">
      <w:pPr>
        <w:pStyle w:val="Heading1"/>
        <w:spacing w:line="360" w:lineRule="auto"/>
      </w:pPr>
      <w:bookmarkStart w:id="10" w:name="_Toc99825724"/>
      <w:r w:rsidRPr="009C0BCF">
        <w:t>4. Project timeline</w:t>
      </w:r>
      <w:bookmarkEnd w:id="10"/>
      <w:r w:rsidRPr="009C0BC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4230"/>
        <w:gridCol w:w="1980"/>
        <w:gridCol w:w="1890"/>
        <w:gridCol w:w="1525"/>
      </w:tblGrid>
      <w:tr w:rsidR="00846241" w14:paraId="4A16C639" w14:textId="77777777" w:rsidTr="001354BC">
        <w:tc>
          <w:tcPr>
            <w:tcW w:w="1165" w:type="dxa"/>
          </w:tcPr>
          <w:p w14:paraId="598F44C7" w14:textId="3F46C8E8" w:rsidR="00846241" w:rsidRPr="006412C6" w:rsidRDefault="00846241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4230" w:type="dxa"/>
          </w:tcPr>
          <w:p w14:paraId="684E6AD8" w14:textId="718DA33E" w:rsidR="00846241" w:rsidRPr="006412C6" w:rsidRDefault="00846241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 xml:space="preserve">Project task </w:t>
            </w:r>
          </w:p>
        </w:tc>
        <w:tc>
          <w:tcPr>
            <w:tcW w:w="1980" w:type="dxa"/>
          </w:tcPr>
          <w:p w14:paraId="2365D788" w14:textId="7B064980" w:rsidR="00846241" w:rsidRPr="006412C6" w:rsidRDefault="00846241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 xml:space="preserve">Start </w:t>
            </w:r>
          </w:p>
        </w:tc>
        <w:tc>
          <w:tcPr>
            <w:tcW w:w="1890" w:type="dxa"/>
          </w:tcPr>
          <w:p w14:paraId="150A47F0" w14:textId="2476BC36" w:rsidR="00846241" w:rsidRPr="006412C6" w:rsidRDefault="00846241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 xml:space="preserve">End </w:t>
            </w:r>
          </w:p>
        </w:tc>
        <w:tc>
          <w:tcPr>
            <w:tcW w:w="1525" w:type="dxa"/>
          </w:tcPr>
          <w:p w14:paraId="46767942" w14:textId="1DFB78FC" w:rsidR="00846241" w:rsidRPr="006412C6" w:rsidRDefault="00846241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Time (Days)</w:t>
            </w:r>
          </w:p>
        </w:tc>
      </w:tr>
      <w:tr w:rsidR="00846241" w14:paraId="51E7B6A9" w14:textId="77777777" w:rsidTr="001354BC">
        <w:tc>
          <w:tcPr>
            <w:tcW w:w="1165" w:type="dxa"/>
          </w:tcPr>
          <w:p w14:paraId="66BF4C1A" w14:textId="3D69B1C3" w:rsidR="00846241" w:rsidRPr="006412C6" w:rsidRDefault="00846241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230" w:type="dxa"/>
          </w:tcPr>
          <w:p w14:paraId="53D761A7" w14:textId="74101C28" w:rsidR="00846241" w:rsidRDefault="003E5A6F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 d</w:t>
            </w:r>
            <w:r w:rsidR="00846241">
              <w:rPr>
                <w:sz w:val="24"/>
                <w:szCs w:val="24"/>
              </w:rPr>
              <w:t>ata collection</w:t>
            </w:r>
            <w:r w:rsidR="001354BC">
              <w:rPr>
                <w:sz w:val="24"/>
                <w:szCs w:val="24"/>
              </w:rPr>
              <w:t xml:space="preserve"> and research domain</w:t>
            </w:r>
            <w:r w:rsidR="00846241">
              <w:rPr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08CA2634" w14:textId="08F62146" w:rsidR="00846241" w:rsidRDefault="006412C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3/2</w:t>
            </w:r>
            <w:r w:rsidR="001354BC">
              <w:rPr>
                <w:sz w:val="24"/>
                <w:szCs w:val="24"/>
              </w:rPr>
              <w:t>5</w:t>
            </w:r>
          </w:p>
        </w:tc>
        <w:tc>
          <w:tcPr>
            <w:tcW w:w="1890" w:type="dxa"/>
          </w:tcPr>
          <w:p w14:paraId="4E2846E5" w14:textId="42B9386A" w:rsidR="00846241" w:rsidRDefault="006412C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3/31</w:t>
            </w:r>
          </w:p>
        </w:tc>
        <w:tc>
          <w:tcPr>
            <w:tcW w:w="1525" w:type="dxa"/>
          </w:tcPr>
          <w:p w14:paraId="7A34AD42" w14:textId="65673A57" w:rsidR="00846241" w:rsidRDefault="001354BC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846241" w14:paraId="1202944E" w14:textId="77777777" w:rsidTr="001354BC">
        <w:tc>
          <w:tcPr>
            <w:tcW w:w="1165" w:type="dxa"/>
          </w:tcPr>
          <w:p w14:paraId="41574AA2" w14:textId="6DC13CED" w:rsidR="00846241" w:rsidRPr="006412C6" w:rsidRDefault="00846241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230" w:type="dxa"/>
          </w:tcPr>
          <w:p w14:paraId="4CD70F81" w14:textId="5382057E" w:rsidR="00846241" w:rsidRDefault="00832E3A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ing</w:t>
            </w:r>
            <w:r w:rsidR="00846241">
              <w:rPr>
                <w:sz w:val="24"/>
                <w:szCs w:val="24"/>
              </w:rPr>
              <w:t xml:space="preserve"> dataset</w:t>
            </w:r>
          </w:p>
        </w:tc>
        <w:tc>
          <w:tcPr>
            <w:tcW w:w="1980" w:type="dxa"/>
          </w:tcPr>
          <w:p w14:paraId="717A9BDB" w14:textId="2E130206" w:rsidR="00846241" w:rsidRDefault="004A449E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3/31</w:t>
            </w:r>
          </w:p>
        </w:tc>
        <w:tc>
          <w:tcPr>
            <w:tcW w:w="1890" w:type="dxa"/>
          </w:tcPr>
          <w:p w14:paraId="07BA1227" w14:textId="15AD621C" w:rsidR="00846241" w:rsidRDefault="004A449E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4/06</w:t>
            </w:r>
          </w:p>
        </w:tc>
        <w:tc>
          <w:tcPr>
            <w:tcW w:w="1525" w:type="dxa"/>
          </w:tcPr>
          <w:p w14:paraId="085723BC" w14:textId="2A417826" w:rsidR="00846241" w:rsidRDefault="004A449E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 </w:t>
            </w:r>
          </w:p>
        </w:tc>
      </w:tr>
      <w:tr w:rsidR="00846241" w14:paraId="47C5DC7C" w14:textId="77777777" w:rsidTr="001354BC">
        <w:tc>
          <w:tcPr>
            <w:tcW w:w="1165" w:type="dxa"/>
          </w:tcPr>
          <w:p w14:paraId="08001FDF" w14:textId="1AE94D77" w:rsidR="00846241" w:rsidRPr="006412C6" w:rsidRDefault="003E5A6F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230" w:type="dxa"/>
          </w:tcPr>
          <w:p w14:paraId="07D375F2" w14:textId="67F543E0" w:rsidR="00846241" w:rsidRDefault="00832E3A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eprocessing </w:t>
            </w:r>
          </w:p>
        </w:tc>
        <w:tc>
          <w:tcPr>
            <w:tcW w:w="1980" w:type="dxa"/>
          </w:tcPr>
          <w:p w14:paraId="566086C6" w14:textId="665FC403" w:rsidR="00846241" w:rsidRDefault="004A449E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4/06</w:t>
            </w:r>
          </w:p>
        </w:tc>
        <w:tc>
          <w:tcPr>
            <w:tcW w:w="1890" w:type="dxa"/>
          </w:tcPr>
          <w:p w14:paraId="501F4D2B" w14:textId="73CC2D1F" w:rsidR="00846241" w:rsidRDefault="004A449E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4/1</w:t>
            </w:r>
            <w:r w:rsidR="00065516">
              <w:rPr>
                <w:sz w:val="24"/>
                <w:szCs w:val="24"/>
              </w:rPr>
              <w:t>5</w:t>
            </w:r>
          </w:p>
        </w:tc>
        <w:tc>
          <w:tcPr>
            <w:tcW w:w="1525" w:type="dxa"/>
          </w:tcPr>
          <w:p w14:paraId="5BE05265" w14:textId="4436197C" w:rsidR="00846241" w:rsidRDefault="001354BC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</w:tr>
      <w:tr w:rsidR="00846241" w14:paraId="42D9D8C8" w14:textId="77777777" w:rsidTr="001354BC">
        <w:tc>
          <w:tcPr>
            <w:tcW w:w="1165" w:type="dxa"/>
          </w:tcPr>
          <w:p w14:paraId="0CA85B30" w14:textId="034D9F75" w:rsidR="00846241" w:rsidRPr="006412C6" w:rsidRDefault="003E5A6F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230" w:type="dxa"/>
          </w:tcPr>
          <w:p w14:paraId="31BF079F" w14:textId="1A913A10" w:rsidR="00846241" w:rsidRDefault="00374DA3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development</w:t>
            </w:r>
          </w:p>
        </w:tc>
        <w:tc>
          <w:tcPr>
            <w:tcW w:w="1980" w:type="dxa"/>
          </w:tcPr>
          <w:p w14:paraId="089427AC" w14:textId="46BC98F3" w:rsidR="00846241" w:rsidRDefault="004A449E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4/1</w:t>
            </w:r>
            <w:r w:rsidR="00065516">
              <w:rPr>
                <w:sz w:val="24"/>
                <w:szCs w:val="24"/>
              </w:rPr>
              <w:t>5</w:t>
            </w:r>
          </w:p>
        </w:tc>
        <w:tc>
          <w:tcPr>
            <w:tcW w:w="1890" w:type="dxa"/>
          </w:tcPr>
          <w:p w14:paraId="36C29AD8" w14:textId="3DCA8EC9" w:rsidR="00846241" w:rsidRDefault="004A449E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4/</w:t>
            </w:r>
            <w:r w:rsidR="00065516">
              <w:rPr>
                <w:sz w:val="24"/>
                <w:szCs w:val="24"/>
              </w:rPr>
              <w:t>23</w:t>
            </w:r>
          </w:p>
        </w:tc>
        <w:tc>
          <w:tcPr>
            <w:tcW w:w="1525" w:type="dxa"/>
          </w:tcPr>
          <w:p w14:paraId="62BB347F" w14:textId="4C44706D" w:rsidR="00846241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  <w:tr w:rsidR="00846241" w14:paraId="642CE480" w14:textId="77777777" w:rsidTr="001354BC">
        <w:tc>
          <w:tcPr>
            <w:tcW w:w="1165" w:type="dxa"/>
          </w:tcPr>
          <w:p w14:paraId="3A5E5908" w14:textId="53EAFB15" w:rsidR="00846241" w:rsidRPr="006412C6" w:rsidRDefault="003E5A6F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230" w:type="dxa"/>
          </w:tcPr>
          <w:p w14:paraId="508A62B8" w14:textId="052B236A" w:rsidR="00846241" w:rsidRDefault="00374DA3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nalizing model </w:t>
            </w:r>
          </w:p>
        </w:tc>
        <w:tc>
          <w:tcPr>
            <w:tcW w:w="1980" w:type="dxa"/>
          </w:tcPr>
          <w:p w14:paraId="67FA0C60" w14:textId="5652E984" w:rsidR="00846241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4/23</w:t>
            </w:r>
          </w:p>
        </w:tc>
        <w:tc>
          <w:tcPr>
            <w:tcW w:w="1890" w:type="dxa"/>
          </w:tcPr>
          <w:p w14:paraId="7EB9AF6A" w14:textId="1C8F65EC" w:rsidR="00846241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</w:t>
            </w:r>
            <w:r w:rsidR="001354BC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/</w:t>
            </w:r>
            <w:r w:rsidR="001354BC">
              <w:rPr>
                <w:sz w:val="24"/>
                <w:szCs w:val="24"/>
              </w:rPr>
              <w:t>30</w:t>
            </w:r>
          </w:p>
        </w:tc>
        <w:tc>
          <w:tcPr>
            <w:tcW w:w="1525" w:type="dxa"/>
          </w:tcPr>
          <w:p w14:paraId="348B6EF8" w14:textId="06165B16" w:rsidR="00846241" w:rsidRDefault="001354BC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  <w:tr w:rsidR="00846241" w14:paraId="4B48D448" w14:textId="77777777" w:rsidTr="001354BC">
        <w:tc>
          <w:tcPr>
            <w:tcW w:w="1165" w:type="dxa"/>
          </w:tcPr>
          <w:p w14:paraId="2946FC7C" w14:textId="78AF3B94" w:rsidR="00846241" w:rsidRPr="006412C6" w:rsidRDefault="003E5A6F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4230" w:type="dxa"/>
          </w:tcPr>
          <w:p w14:paraId="2350EFCC" w14:textId="434642E4" w:rsidR="00846241" w:rsidRDefault="00374DA3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 </w:t>
            </w:r>
            <w:r w:rsidR="006412C6">
              <w:rPr>
                <w:sz w:val="24"/>
                <w:szCs w:val="24"/>
              </w:rPr>
              <w:t xml:space="preserve">a </w:t>
            </w:r>
            <w:r>
              <w:rPr>
                <w:sz w:val="24"/>
                <w:szCs w:val="24"/>
              </w:rPr>
              <w:t xml:space="preserve">power bi dashboard </w:t>
            </w:r>
          </w:p>
        </w:tc>
        <w:tc>
          <w:tcPr>
            <w:tcW w:w="1980" w:type="dxa"/>
          </w:tcPr>
          <w:p w14:paraId="730C3B46" w14:textId="42BCF9A3" w:rsidR="00846241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</w:t>
            </w:r>
            <w:r w:rsidR="001354BC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/</w:t>
            </w:r>
            <w:r w:rsidR="001354BC">
              <w:rPr>
                <w:sz w:val="24"/>
                <w:szCs w:val="24"/>
              </w:rPr>
              <w:t>30</w:t>
            </w:r>
          </w:p>
        </w:tc>
        <w:tc>
          <w:tcPr>
            <w:tcW w:w="1890" w:type="dxa"/>
          </w:tcPr>
          <w:p w14:paraId="374AE849" w14:textId="0A928424" w:rsidR="00846241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5/15</w:t>
            </w:r>
          </w:p>
        </w:tc>
        <w:tc>
          <w:tcPr>
            <w:tcW w:w="1525" w:type="dxa"/>
          </w:tcPr>
          <w:p w14:paraId="4FBE1C19" w14:textId="2FC00920" w:rsidR="00846241" w:rsidRDefault="001354BC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</w:tr>
      <w:tr w:rsidR="00846241" w14:paraId="179A5B42" w14:textId="77777777" w:rsidTr="001354BC">
        <w:tc>
          <w:tcPr>
            <w:tcW w:w="1165" w:type="dxa"/>
          </w:tcPr>
          <w:p w14:paraId="4404A8E5" w14:textId="758DA3A2" w:rsidR="00846241" w:rsidRPr="006412C6" w:rsidRDefault="003E5A6F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4230" w:type="dxa"/>
          </w:tcPr>
          <w:p w14:paraId="01D031C3" w14:textId="028CBE48" w:rsidR="00846241" w:rsidRDefault="003E5A6F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 application </w:t>
            </w:r>
          </w:p>
        </w:tc>
        <w:tc>
          <w:tcPr>
            <w:tcW w:w="1980" w:type="dxa"/>
          </w:tcPr>
          <w:p w14:paraId="2B11ADC7" w14:textId="5B3698FA" w:rsidR="00846241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5/15</w:t>
            </w:r>
          </w:p>
        </w:tc>
        <w:tc>
          <w:tcPr>
            <w:tcW w:w="1890" w:type="dxa"/>
          </w:tcPr>
          <w:p w14:paraId="60447E04" w14:textId="1C249B87" w:rsidR="00846241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5/30</w:t>
            </w:r>
          </w:p>
        </w:tc>
        <w:tc>
          <w:tcPr>
            <w:tcW w:w="1525" w:type="dxa"/>
          </w:tcPr>
          <w:p w14:paraId="3EA33E50" w14:textId="7BA1F8FD" w:rsidR="00846241" w:rsidRDefault="001354BC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</w:tr>
      <w:tr w:rsidR="003E5A6F" w14:paraId="1AE505BB" w14:textId="77777777" w:rsidTr="001354BC">
        <w:tc>
          <w:tcPr>
            <w:tcW w:w="1165" w:type="dxa"/>
          </w:tcPr>
          <w:p w14:paraId="788D54D5" w14:textId="5F199A98" w:rsidR="003E5A6F" w:rsidRPr="006412C6" w:rsidRDefault="003E5A6F" w:rsidP="00B4569B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6412C6"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4230" w:type="dxa"/>
          </w:tcPr>
          <w:p w14:paraId="60FC586D" w14:textId="0B290CA4" w:rsidR="003E5A6F" w:rsidRDefault="003E5A6F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 report</w:t>
            </w:r>
          </w:p>
        </w:tc>
        <w:tc>
          <w:tcPr>
            <w:tcW w:w="1980" w:type="dxa"/>
          </w:tcPr>
          <w:p w14:paraId="4BD940E9" w14:textId="4FFCA6E1" w:rsidR="003E5A6F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5/30</w:t>
            </w:r>
          </w:p>
        </w:tc>
        <w:tc>
          <w:tcPr>
            <w:tcW w:w="1890" w:type="dxa"/>
          </w:tcPr>
          <w:p w14:paraId="689C1963" w14:textId="2927DF25" w:rsidR="003E5A6F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22/06/04</w:t>
            </w:r>
          </w:p>
        </w:tc>
        <w:tc>
          <w:tcPr>
            <w:tcW w:w="1525" w:type="dxa"/>
          </w:tcPr>
          <w:p w14:paraId="4786D6A3" w14:textId="2A9AE74C" w:rsidR="003E5A6F" w:rsidRDefault="00065516" w:rsidP="00B4569B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</w:tbl>
    <w:p w14:paraId="1B3697BF" w14:textId="6FE216C1" w:rsidR="00974C2A" w:rsidRPr="009C0BCF" w:rsidRDefault="00974C2A" w:rsidP="00B4569B">
      <w:pPr>
        <w:spacing w:line="360" w:lineRule="auto"/>
        <w:rPr>
          <w:sz w:val="24"/>
          <w:szCs w:val="24"/>
        </w:rPr>
      </w:pPr>
    </w:p>
    <w:sectPr w:rsidR="00974C2A" w:rsidRPr="009C0BCF" w:rsidSect="000C4BA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21DDB" w14:textId="77777777" w:rsidR="00397D3A" w:rsidRDefault="00397D3A" w:rsidP="007E0607">
      <w:pPr>
        <w:spacing w:after="0" w:line="240" w:lineRule="auto"/>
      </w:pPr>
      <w:r>
        <w:separator/>
      </w:r>
    </w:p>
  </w:endnote>
  <w:endnote w:type="continuationSeparator" w:id="0">
    <w:p w14:paraId="54239E3A" w14:textId="77777777" w:rsidR="00397D3A" w:rsidRDefault="00397D3A" w:rsidP="007E0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Pro-Bold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49266" w14:textId="77777777" w:rsidR="003F6F96" w:rsidRDefault="003F6F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20198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793EAB" w14:textId="17AC997D" w:rsidR="007E0607" w:rsidRDefault="007E060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C4CA6DF" w14:textId="64C6E284" w:rsidR="007E0607" w:rsidRDefault="009B7C14">
    <w:pPr>
      <w:pStyle w:val="Footer"/>
    </w:pPr>
    <w:r>
      <w:rPr>
        <w:rFonts w:ascii="TimesLTPro-BoldItalic" w:hAnsi="TimesLTPro-BoldItalic" w:cs="TimesLTPro-BoldItalic"/>
        <w:b/>
        <w:bCs/>
        <w:i/>
        <w:iCs/>
        <w:sz w:val="20"/>
        <w:szCs w:val="20"/>
      </w:rPr>
      <w:t>Copyright © CSE</w:t>
    </w:r>
    <w:r w:rsidR="000C4BAB">
      <w:rPr>
        <w:rFonts w:ascii="TimesLTPro-BoldItalic" w:hAnsi="TimesLTPro-BoldItalic" w:cs="TimesLTPro-BoldItalic"/>
        <w:b/>
        <w:bCs/>
        <w:i/>
        <w:iCs/>
        <w:sz w:val="20"/>
        <w:szCs w:val="20"/>
      </w:rPr>
      <w:t>_</w:t>
    </w:r>
    <w:r>
      <w:rPr>
        <w:rFonts w:ascii="TimesLTPro-BoldItalic" w:hAnsi="TimesLTPro-BoldItalic" w:cs="TimesLTPro-BoldItalic"/>
        <w:b/>
        <w:bCs/>
        <w:i/>
        <w:iCs/>
        <w:sz w:val="20"/>
        <w:szCs w:val="20"/>
      </w:rPr>
      <w:t>190649F is granted to use, modify, and distribute this document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24EA6" w14:textId="7EB2C9A1" w:rsidR="000C4BAB" w:rsidRDefault="000C4BAB">
    <w:pPr>
      <w:pStyle w:val="Footer"/>
    </w:pPr>
    <w:r>
      <w:rPr>
        <w:rFonts w:ascii="TimesLTPro-BoldItalic" w:hAnsi="TimesLTPro-BoldItalic" w:cs="TimesLTPro-BoldItalic"/>
        <w:b/>
        <w:bCs/>
        <w:i/>
        <w:iCs/>
        <w:sz w:val="20"/>
        <w:szCs w:val="20"/>
      </w:rPr>
      <w:t>Copyright © CSE_190649F is granted to use, modify, and distribute this documen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36232" w14:textId="77777777" w:rsidR="00397D3A" w:rsidRDefault="00397D3A" w:rsidP="007E0607">
      <w:pPr>
        <w:spacing w:after="0" w:line="240" w:lineRule="auto"/>
      </w:pPr>
      <w:r>
        <w:separator/>
      </w:r>
    </w:p>
  </w:footnote>
  <w:footnote w:type="continuationSeparator" w:id="0">
    <w:p w14:paraId="50853F73" w14:textId="77777777" w:rsidR="00397D3A" w:rsidRDefault="00397D3A" w:rsidP="007E06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BABDB" w14:textId="77777777" w:rsidR="003F6F96" w:rsidRDefault="003F6F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58EC1" w14:textId="63999E97" w:rsidR="00374DA3" w:rsidRDefault="00397D3A">
    <w:pPr>
      <w:pStyle w:val="Header"/>
      <w:pBdr>
        <w:bottom w:val="single" w:sz="4" w:space="8" w:color="4472C4" w:themeColor="accent1"/>
      </w:pBdr>
      <w:tabs>
        <w:tab w:val="clear" w:pos="4680"/>
        <w:tab w:val="clear" w:pos="9360"/>
      </w:tabs>
      <w:spacing w:after="360"/>
      <w:contextualSpacing/>
      <w:jc w:val="right"/>
      <w:rPr>
        <w:color w:val="404040" w:themeColor="text1" w:themeTint="BF"/>
      </w:rPr>
    </w:pPr>
    <w:sdt>
      <w:sdtPr>
        <w:rPr>
          <w:color w:val="404040" w:themeColor="text1" w:themeTint="BF"/>
        </w:rPr>
        <w:alias w:val="Title"/>
        <w:tag w:val=""/>
        <w:id w:val="942040131"/>
        <w:placeholder>
          <w:docPart w:val="DD3966D0C53B4FD6B09D646178B2577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F6F96">
          <w:rPr>
            <w:color w:val="404040" w:themeColor="text1" w:themeTint="BF"/>
          </w:rPr>
          <w:t>Project Proposal for Customer Churn Analyzing Dashboard</w:t>
        </w:r>
      </w:sdtContent>
    </w:sdt>
  </w:p>
  <w:p w14:paraId="7B10F76F" w14:textId="795684E2" w:rsidR="0032774C" w:rsidRPr="000C4BAB" w:rsidRDefault="0032774C" w:rsidP="000C4B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1863" w14:textId="4CAAEDEC" w:rsidR="003A24A6" w:rsidRDefault="003A24A6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5E7A50" wp14:editId="3E871B9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4CF80D16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" filled="f" strokecolor="#747070 [1614]" strokeweight="1.25pt">
              <w10:wrap anchorx="page" anchory="page"/>
            </v:rect>
          </w:pict>
        </mc:Fallback>
      </mc:AlternateContent>
    </w:r>
  </w:p>
  <w:p w14:paraId="755503BB" w14:textId="77777777" w:rsidR="003A24A6" w:rsidRDefault="003A24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4D08"/>
    <w:multiLevelType w:val="hybridMultilevel"/>
    <w:tmpl w:val="F0161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847F9"/>
    <w:multiLevelType w:val="hybridMultilevel"/>
    <w:tmpl w:val="DE9829C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2A0AE0"/>
    <w:multiLevelType w:val="hybridMultilevel"/>
    <w:tmpl w:val="2AC063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52F39"/>
    <w:multiLevelType w:val="hybridMultilevel"/>
    <w:tmpl w:val="6FE2D1F6"/>
    <w:lvl w:ilvl="0" w:tplc="44828A3E">
      <w:start w:val="1"/>
      <w:numFmt w:val="upperLetter"/>
      <w:lvlText w:val="%1."/>
      <w:lvlJc w:val="left"/>
      <w:pPr>
        <w:ind w:left="90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98542EF"/>
    <w:multiLevelType w:val="hybridMultilevel"/>
    <w:tmpl w:val="1D883BD0"/>
    <w:lvl w:ilvl="0" w:tplc="04090009">
      <w:start w:val="1"/>
      <w:numFmt w:val="bullet"/>
      <w:lvlText w:val=""/>
      <w:lvlJc w:val="left"/>
      <w:rPr>
        <w:rFonts w:ascii="Wingdings" w:hAnsi="Wingdings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65B2D12"/>
    <w:multiLevelType w:val="hybridMultilevel"/>
    <w:tmpl w:val="F3EAE55C"/>
    <w:lvl w:ilvl="0" w:tplc="04090015">
      <w:start w:val="1"/>
      <w:numFmt w:val="upp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2D461B76"/>
    <w:multiLevelType w:val="hybridMultilevel"/>
    <w:tmpl w:val="5874AA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10C6EA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324E199E"/>
    <w:multiLevelType w:val="hybridMultilevel"/>
    <w:tmpl w:val="CE646D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6D1DBB"/>
    <w:multiLevelType w:val="hybridMultilevel"/>
    <w:tmpl w:val="A23A18F4"/>
    <w:lvl w:ilvl="0" w:tplc="8B2CB832">
      <w:start w:val="1"/>
      <w:numFmt w:val="upperLetter"/>
      <w:lvlText w:val="%1."/>
      <w:lvlJc w:val="left"/>
      <w:pPr>
        <w:ind w:left="900" w:hanging="72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5C03F2"/>
    <w:multiLevelType w:val="hybridMultilevel"/>
    <w:tmpl w:val="FDF07254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8A3194"/>
    <w:multiLevelType w:val="hybridMultilevel"/>
    <w:tmpl w:val="741231E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1567B"/>
    <w:multiLevelType w:val="hybridMultilevel"/>
    <w:tmpl w:val="0E505CC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686B80"/>
    <w:multiLevelType w:val="hybridMultilevel"/>
    <w:tmpl w:val="FDF07254"/>
    <w:lvl w:ilvl="0" w:tplc="8C0C3D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BA44859"/>
    <w:multiLevelType w:val="hybridMultilevel"/>
    <w:tmpl w:val="44EEB2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1D6827"/>
    <w:multiLevelType w:val="hybridMultilevel"/>
    <w:tmpl w:val="FB9C5D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1220755"/>
    <w:multiLevelType w:val="hybridMultilevel"/>
    <w:tmpl w:val="D108AF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ED3AF5"/>
    <w:multiLevelType w:val="hybridMultilevel"/>
    <w:tmpl w:val="246E14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DC796F"/>
    <w:multiLevelType w:val="hybridMultilevel"/>
    <w:tmpl w:val="0890F4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659140">
    <w:abstractNumId w:val="7"/>
  </w:num>
  <w:num w:numId="2" w16cid:durableId="2077966841">
    <w:abstractNumId w:val="15"/>
  </w:num>
  <w:num w:numId="3" w16cid:durableId="1031491496">
    <w:abstractNumId w:val="13"/>
  </w:num>
  <w:num w:numId="4" w16cid:durableId="2014258180">
    <w:abstractNumId w:val="16"/>
  </w:num>
  <w:num w:numId="5" w16cid:durableId="414128290">
    <w:abstractNumId w:val="12"/>
  </w:num>
  <w:num w:numId="6" w16cid:durableId="465856647">
    <w:abstractNumId w:val="2"/>
  </w:num>
  <w:num w:numId="7" w16cid:durableId="1697389075">
    <w:abstractNumId w:val="10"/>
  </w:num>
  <w:num w:numId="8" w16cid:durableId="2059669187">
    <w:abstractNumId w:val="6"/>
  </w:num>
  <w:num w:numId="9" w16cid:durableId="711923166">
    <w:abstractNumId w:val="14"/>
  </w:num>
  <w:num w:numId="10" w16cid:durableId="73673464">
    <w:abstractNumId w:val="8"/>
  </w:num>
  <w:num w:numId="11" w16cid:durableId="881987939">
    <w:abstractNumId w:val="18"/>
  </w:num>
  <w:num w:numId="12" w16cid:durableId="930814687">
    <w:abstractNumId w:val="4"/>
  </w:num>
  <w:num w:numId="13" w16cid:durableId="475995333">
    <w:abstractNumId w:val="11"/>
  </w:num>
  <w:num w:numId="14" w16cid:durableId="1110203627">
    <w:abstractNumId w:val="17"/>
  </w:num>
  <w:num w:numId="15" w16cid:durableId="35661382">
    <w:abstractNumId w:val="0"/>
  </w:num>
  <w:num w:numId="16" w16cid:durableId="494221647">
    <w:abstractNumId w:val="1"/>
  </w:num>
  <w:num w:numId="17" w16cid:durableId="1728189865">
    <w:abstractNumId w:val="3"/>
  </w:num>
  <w:num w:numId="18" w16cid:durableId="2131968777">
    <w:abstractNumId w:val="9"/>
  </w:num>
  <w:num w:numId="19" w16cid:durableId="20925811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zcyNjA0MzAwMjVV0lEKTi0uzszPAykwNKgFAB7wQnItAAAA"/>
  </w:docVars>
  <w:rsids>
    <w:rsidRoot w:val="00974C2A"/>
    <w:rsid w:val="000079B1"/>
    <w:rsid w:val="00012586"/>
    <w:rsid w:val="00022477"/>
    <w:rsid w:val="000440E5"/>
    <w:rsid w:val="00065516"/>
    <w:rsid w:val="0009481C"/>
    <w:rsid w:val="000C12BF"/>
    <w:rsid w:val="000C4BAB"/>
    <w:rsid w:val="001354BC"/>
    <w:rsid w:val="0015299C"/>
    <w:rsid w:val="00157D91"/>
    <w:rsid w:val="00167922"/>
    <w:rsid w:val="001D3A2E"/>
    <w:rsid w:val="001E5F3F"/>
    <w:rsid w:val="001F07DE"/>
    <w:rsid w:val="00221282"/>
    <w:rsid w:val="002234D0"/>
    <w:rsid w:val="002236C1"/>
    <w:rsid w:val="00223B00"/>
    <w:rsid w:val="00234096"/>
    <w:rsid w:val="002478B8"/>
    <w:rsid w:val="0026681C"/>
    <w:rsid w:val="00293E9C"/>
    <w:rsid w:val="002C74A1"/>
    <w:rsid w:val="003147B5"/>
    <w:rsid w:val="0032774C"/>
    <w:rsid w:val="00332A39"/>
    <w:rsid w:val="0035210A"/>
    <w:rsid w:val="00353127"/>
    <w:rsid w:val="00374020"/>
    <w:rsid w:val="00374DA3"/>
    <w:rsid w:val="00377208"/>
    <w:rsid w:val="00382BEF"/>
    <w:rsid w:val="00394E11"/>
    <w:rsid w:val="00397D3A"/>
    <w:rsid w:val="003A24A6"/>
    <w:rsid w:val="003D190B"/>
    <w:rsid w:val="003E2DF9"/>
    <w:rsid w:val="003E4806"/>
    <w:rsid w:val="003E5A6F"/>
    <w:rsid w:val="003F6F96"/>
    <w:rsid w:val="003F72A5"/>
    <w:rsid w:val="00407BBE"/>
    <w:rsid w:val="0042774E"/>
    <w:rsid w:val="00451D66"/>
    <w:rsid w:val="0046203E"/>
    <w:rsid w:val="004A449E"/>
    <w:rsid w:val="004A55F7"/>
    <w:rsid w:val="004B7EBC"/>
    <w:rsid w:val="0051209A"/>
    <w:rsid w:val="00515986"/>
    <w:rsid w:val="00546679"/>
    <w:rsid w:val="00550098"/>
    <w:rsid w:val="005C1A07"/>
    <w:rsid w:val="005D57FE"/>
    <w:rsid w:val="005D6258"/>
    <w:rsid w:val="0062240F"/>
    <w:rsid w:val="00624402"/>
    <w:rsid w:val="006412C6"/>
    <w:rsid w:val="006524D8"/>
    <w:rsid w:val="00687A3E"/>
    <w:rsid w:val="0069328B"/>
    <w:rsid w:val="006A333C"/>
    <w:rsid w:val="00714564"/>
    <w:rsid w:val="00714ED9"/>
    <w:rsid w:val="00773F31"/>
    <w:rsid w:val="00787FE2"/>
    <w:rsid w:val="00791643"/>
    <w:rsid w:val="007A4D4E"/>
    <w:rsid w:val="007E0607"/>
    <w:rsid w:val="007E3854"/>
    <w:rsid w:val="0081398C"/>
    <w:rsid w:val="008323CD"/>
    <w:rsid w:val="00832E3A"/>
    <w:rsid w:val="00846241"/>
    <w:rsid w:val="00856D78"/>
    <w:rsid w:val="008B7BD1"/>
    <w:rsid w:val="008C0CF0"/>
    <w:rsid w:val="008D0DEA"/>
    <w:rsid w:val="00911CA7"/>
    <w:rsid w:val="00945BEC"/>
    <w:rsid w:val="00962EEB"/>
    <w:rsid w:val="00974C2A"/>
    <w:rsid w:val="00980E1A"/>
    <w:rsid w:val="00991C82"/>
    <w:rsid w:val="009A5A51"/>
    <w:rsid w:val="009B7C14"/>
    <w:rsid w:val="009C0BCF"/>
    <w:rsid w:val="009D2331"/>
    <w:rsid w:val="009D52E2"/>
    <w:rsid w:val="009E786E"/>
    <w:rsid w:val="00A42437"/>
    <w:rsid w:val="00A4780E"/>
    <w:rsid w:val="00A47C67"/>
    <w:rsid w:val="00A547B0"/>
    <w:rsid w:val="00A55668"/>
    <w:rsid w:val="00A63EBC"/>
    <w:rsid w:val="00A829D9"/>
    <w:rsid w:val="00AE6697"/>
    <w:rsid w:val="00B04AB2"/>
    <w:rsid w:val="00B4569B"/>
    <w:rsid w:val="00B8554F"/>
    <w:rsid w:val="00BA062B"/>
    <w:rsid w:val="00BA62D7"/>
    <w:rsid w:val="00BF3FCE"/>
    <w:rsid w:val="00CA18E8"/>
    <w:rsid w:val="00CB1777"/>
    <w:rsid w:val="00CB61B4"/>
    <w:rsid w:val="00CE6CB9"/>
    <w:rsid w:val="00D10FDC"/>
    <w:rsid w:val="00D2741E"/>
    <w:rsid w:val="00D3416A"/>
    <w:rsid w:val="00D631A4"/>
    <w:rsid w:val="00D73CF3"/>
    <w:rsid w:val="00DA4FDF"/>
    <w:rsid w:val="00DD0E02"/>
    <w:rsid w:val="00E11999"/>
    <w:rsid w:val="00E16306"/>
    <w:rsid w:val="00E3316B"/>
    <w:rsid w:val="00E6158F"/>
    <w:rsid w:val="00E764E8"/>
    <w:rsid w:val="00E76957"/>
    <w:rsid w:val="00E86363"/>
    <w:rsid w:val="00EA4347"/>
    <w:rsid w:val="00EA63FE"/>
    <w:rsid w:val="00EB7FB6"/>
    <w:rsid w:val="00EE4E5D"/>
    <w:rsid w:val="00F11788"/>
    <w:rsid w:val="00F36A52"/>
    <w:rsid w:val="00F438A1"/>
    <w:rsid w:val="00F95362"/>
    <w:rsid w:val="00F9547C"/>
    <w:rsid w:val="00FA1ACD"/>
    <w:rsid w:val="00FA68DD"/>
    <w:rsid w:val="00FD6A7B"/>
    <w:rsid w:val="00FE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686BEB"/>
  <w15:chartTrackingRefBased/>
  <w15:docId w15:val="{E32415CB-8BB8-4BE7-B65A-D726520F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0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56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64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4C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74C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0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E060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E0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607"/>
  </w:style>
  <w:style w:type="paragraph" w:styleId="Footer">
    <w:name w:val="footer"/>
    <w:basedOn w:val="Normal"/>
    <w:link w:val="FooterChar"/>
    <w:uiPriority w:val="99"/>
    <w:unhideWhenUsed/>
    <w:rsid w:val="007E0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607"/>
  </w:style>
  <w:style w:type="table" w:styleId="TableGrid">
    <w:name w:val="Table Grid"/>
    <w:basedOn w:val="TableNormal"/>
    <w:uiPriority w:val="39"/>
    <w:rsid w:val="00846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79164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91643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B4569B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569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4569B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B456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4569B"/>
    <w:pPr>
      <w:spacing w:after="100"/>
      <w:ind w:left="220"/>
    </w:pPr>
  </w:style>
  <w:style w:type="character" w:styleId="IntenseReference">
    <w:name w:val="Intense Reference"/>
    <w:basedOn w:val="DefaultParagraphFont"/>
    <w:uiPriority w:val="32"/>
    <w:qFormat/>
    <w:rsid w:val="00E764E8"/>
    <w:rPr>
      <w:b/>
      <w:bCs/>
      <w:smallCaps/>
      <w:color w:val="4472C4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E764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764E8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D3966D0C53B4FD6B09D646178B2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59A44-0B02-437B-B6B5-F0C0CCB7D4F2}"/>
      </w:docPartPr>
      <w:docPartBody>
        <w:p w:rsidR="002353E1" w:rsidRDefault="000E0999" w:rsidP="000E0999">
          <w:pPr>
            <w:pStyle w:val="DD3966D0C53B4FD6B09D646178B2577A"/>
          </w:pPr>
          <w:r>
            <w:rPr>
              <w:color w:val="404040" w:themeColor="text1" w:themeTint="BF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Pro-Bold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33B9"/>
    <w:rsid w:val="000E0999"/>
    <w:rsid w:val="001012B1"/>
    <w:rsid w:val="002353E1"/>
    <w:rsid w:val="00236306"/>
    <w:rsid w:val="00512FD3"/>
    <w:rsid w:val="00532131"/>
    <w:rsid w:val="00554FDB"/>
    <w:rsid w:val="006F33B9"/>
    <w:rsid w:val="00786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3966D0C53B4FD6B09D646178B2577A">
    <w:name w:val="DD3966D0C53B4FD6B09D646178B2577A"/>
    <w:rsid w:val="000E09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2C0CDFB-7682-49EA-B4AD-AF0E9F5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6</TotalTime>
  <Pages>6</Pages>
  <Words>1219</Words>
  <Characters>694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posal for Customer Churn Analyzing Dashboard</vt:lpstr>
    </vt:vector>
  </TitlesOfParts>
  <Company/>
  <LinksUpToDate>false</LinksUpToDate>
  <CharactersWithSpaces>8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for Customer Churn Analyzing Dashboard</dc:title>
  <dc:subject/>
  <dc:creator>Ayesh Vininda</dc:creator>
  <cp:keywords/>
  <dc:description/>
  <cp:lastModifiedBy>Ayesh Vininda</cp:lastModifiedBy>
  <cp:revision>34</cp:revision>
  <cp:lastPrinted>2022-04-09T18:22:00Z</cp:lastPrinted>
  <dcterms:created xsi:type="dcterms:W3CDTF">2022-03-26T11:20:00Z</dcterms:created>
  <dcterms:modified xsi:type="dcterms:W3CDTF">2022-04-09T18:24:00Z</dcterms:modified>
</cp:coreProperties>
</file>